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E060E" w14:textId="72A1B650" w:rsidR="00D95438" w:rsidRPr="00D95438" w:rsidRDefault="00CD3EB8" w:rsidP="00CD3EB8">
      <w:pPr>
        <w:pStyle w:val="IntenseQuote"/>
        <w:rPr>
          <w:sz w:val="36"/>
          <w:szCs w:val="36"/>
        </w:rPr>
      </w:pPr>
      <w:r>
        <w:rPr>
          <w:sz w:val="36"/>
          <w:szCs w:val="36"/>
        </w:rPr>
        <w:t xml:space="preserve">Merging </w:t>
      </w:r>
      <w:r w:rsidR="00510D96">
        <w:rPr>
          <w:sz w:val="36"/>
          <w:szCs w:val="36"/>
        </w:rPr>
        <w:t xml:space="preserve">and Wrangling </w:t>
      </w:r>
      <w:r>
        <w:rPr>
          <w:sz w:val="36"/>
          <w:szCs w:val="36"/>
        </w:rPr>
        <w:t>Process</w:t>
      </w:r>
    </w:p>
    <w:bookmarkStart w:id="0" w:name="_daol1uhs4uhh" w:colFirst="0" w:colLast="0"/>
    <w:bookmarkEnd w:id="0"/>
    <w:p w14:paraId="45D24A68" w14:textId="5D296F73" w:rsidR="00E463CB" w:rsidRDefault="00CD3EB8">
      <w:pPr>
        <w:pStyle w:val="Heading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155F6AB" wp14:editId="7FF09FCF">
                <wp:simplePos x="0" y="0"/>
                <wp:positionH relativeFrom="column">
                  <wp:posOffset>3646624</wp:posOffset>
                </wp:positionH>
                <wp:positionV relativeFrom="paragraph">
                  <wp:posOffset>1465580</wp:posOffset>
                </wp:positionV>
                <wp:extent cx="342900" cy="364672"/>
                <wp:effectExtent l="57150" t="19050" r="38100" b="92710"/>
                <wp:wrapNone/>
                <wp:docPr id="3" name="Arrow: Chevron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64672"/>
                        </a:xfrm>
                        <a:prstGeom prst="chevron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691F99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Chevron 3" o:spid="_x0000_s1026" type="#_x0000_t55" style="position:absolute;margin-left:287.15pt;margin-top:115.4pt;width:27pt;height:28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" adj="1080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657D2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7A1CCB" wp14:editId="1772B96B">
                <wp:simplePos x="0" y="0"/>
                <wp:positionH relativeFrom="column">
                  <wp:posOffset>1599837</wp:posOffset>
                </wp:positionH>
                <wp:positionV relativeFrom="paragraph">
                  <wp:posOffset>1463947</wp:posOffset>
                </wp:positionV>
                <wp:extent cx="342900" cy="364672"/>
                <wp:effectExtent l="57150" t="19050" r="38100" b="92710"/>
                <wp:wrapNone/>
                <wp:docPr id="2" name="Arrow: Chevro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64672"/>
                        </a:xfrm>
                        <a:prstGeom prst="chevron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45D304" id="Arrow: Chevron 2" o:spid="_x0000_s1026" type="#_x0000_t55" style="position:absolute;margin-left:125.95pt;margin-top:115.25pt;width:27pt;height:28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" adj="1080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E463CB">
        <w:rPr>
          <w:noProof/>
        </w:rPr>
        <w:drawing>
          <wp:inline distT="0" distB="0" distL="0" distR="0" wp14:anchorId="0B37DBC3" wp14:editId="6896C444">
            <wp:extent cx="5486400" cy="2307771"/>
            <wp:effectExtent l="38100" t="0" r="190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54C5A4D5" w14:textId="649C4751" w:rsidR="009D5802" w:rsidRDefault="0060376C" w:rsidP="0060376C">
      <w:pPr>
        <w:pStyle w:val="Heading4"/>
        <w:ind w:left="720"/>
        <w:rPr>
          <w:noProof/>
          <w:sz w:val="22"/>
          <w:szCs w:val="22"/>
        </w:rPr>
      </w:pPr>
      <w:r>
        <w:rPr>
          <w:noProof/>
          <w:sz w:val="22"/>
          <w:szCs w:val="22"/>
        </w:rPr>
        <w:t xml:space="preserve">Executing the following </w:t>
      </w:r>
      <w:r w:rsidR="00E84911">
        <w:rPr>
          <w:noProof/>
          <w:sz w:val="22"/>
          <w:szCs w:val="22"/>
        </w:rPr>
        <w:t>scripts</w:t>
      </w:r>
      <w:r>
        <w:rPr>
          <w:noProof/>
          <w:sz w:val="22"/>
          <w:szCs w:val="22"/>
        </w:rPr>
        <w:t xml:space="preserve"> below to achieve the FinalData</w:t>
      </w:r>
      <w:r w:rsidR="00AD0E61">
        <w:rPr>
          <w:noProof/>
          <w:sz w:val="22"/>
          <w:szCs w:val="22"/>
        </w:rPr>
        <w:t xml:space="preserve"> for our model testing</w:t>
      </w:r>
    </w:p>
    <w:p w14:paraId="4297A23C" w14:textId="1326A155" w:rsidR="005808D3" w:rsidRPr="00E84911" w:rsidRDefault="00AD0E61" w:rsidP="005808D3">
      <w:pPr>
        <w:pStyle w:val="Heading4"/>
        <w:numPr>
          <w:ilvl w:val="0"/>
          <w:numId w:val="2"/>
        </w:numPr>
        <w:rPr>
          <w:noProof/>
          <w:color w:val="auto"/>
          <w:sz w:val="22"/>
          <w:szCs w:val="22"/>
        </w:rPr>
      </w:pPr>
      <w:hyperlink w:anchor="_SQL_Script:" w:history="1">
        <w:r w:rsidRPr="00E84911">
          <w:rPr>
            <w:rStyle w:val="Hyperlink"/>
            <w:noProof/>
            <w:color w:val="000000" w:themeColor="text1"/>
            <w:sz w:val="22"/>
            <w:szCs w:val="22"/>
          </w:rPr>
          <w:t>SQL script</w:t>
        </w:r>
        <w:r w:rsidR="005808D3" w:rsidRPr="00E84911">
          <w:rPr>
            <w:rStyle w:val="Hyperlink"/>
            <w:noProof/>
            <w:color w:val="000000" w:themeColor="text1"/>
            <w:sz w:val="22"/>
            <w:szCs w:val="22"/>
          </w:rPr>
          <w:t xml:space="preserve"> </w:t>
        </w:r>
        <w:r w:rsidRPr="00E84911">
          <w:rPr>
            <w:rStyle w:val="Hyperlink"/>
            <w:noProof/>
            <w:color w:val="000000" w:themeColor="text1"/>
            <w:sz w:val="22"/>
            <w:szCs w:val="22"/>
          </w:rPr>
          <w:t xml:space="preserve">of </w:t>
        </w:r>
        <w:r w:rsidR="005808D3" w:rsidRPr="00E84911">
          <w:rPr>
            <w:rStyle w:val="Hyperlink"/>
            <w:noProof/>
            <w:color w:val="000000" w:themeColor="text1"/>
            <w:sz w:val="22"/>
            <w:szCs w:val="22"/>
          </w:rPr>
          <w:t>studentV</w:t>
        </w:r>
        <w:r w:rsidR="005808D3" w:rsidRPr="00E84911">
          <w:rPr>
            <w:rStyle w:val="Hyperlink"/>
            <w:noProof/>
            <w:color w:val="000000" w:themeColor="text1"/>
            <w:sz w:val="22"/>
            <w:szCs w:val="22"/>
          </w:rPr>
          <w:t>l</w:t>
        </w:r>
        <w:r w:rsidR="005808D3" w:rsidRPr="00E84911">
          <w:rPr>
            <w:rStyle w:val="Hyperlink"/>
            <w:noProof/>
            <w:color w:val="000000" w:themeColor="text1"/>
            <w:sz w:val="22"/>
            <w:szCs w:val="22"/>
          </w:rPr>
          <w:t>eFeature</w:t>
        </w:r>
      </w:hyperlink>
      <w:r w:rsidR="0060376C" w:rsidRPr="00E84911">
        <w:rPr>
          <w:noProof/>
          <w:color w:val="auto"/>
          <w:sz w:val="22"/>
          <w:szCs w:val="22"/>
        </w:rPr>
        <w:t xml:space="preserve"> </w:t>
      </w:r>
    </w:p>
    <w:p w14:paraId="4D056CFB" w14:textId="563D8796" w:rsidR="005808D3" w:rsidRPr="00E84911" w:rsidRDefault="00AD0E61" w:rsidP="005808D3">
      <w:pPr>
        <w:pStyle w:val="ListParagraph"/>
        <w:numPr>
          <w:ilvl w:val="0"/>
          <w:numId w:val="2"/>
        </w:numPr>
      </w:pPr>
      <w:hyperlink w:anchor="_SQL_Script:_1" w:history="1">
        <w:r w:rsidRPr="00E84911">
          <w:rPr>
            <w:rStyle w:val="Hyperlink"/>
            <w:color w:val="auto"/>
          </w:rPr>
          <w:t>SQL script of</w:t>
        </w:r>
        <w:r w:rsidRPr="00E84911">
          <w:rPr>
            <w:rStyle w:val="Hyperlink"/>
            <w:color w:val="auto"/>
          </w:rPr>
          <w:t xml:space="preserve"> </w:t>
        </w:r>
        <w:proofErr w:type="spellStart"/>
        <w:r w:rsidR="005808D3" w:rsidRPr="00E84911">
          <w:rPr>
            <w:rStyle w:val="Hyperlink"/>
            <w:color w:val="auto"/>
          </w:rPr>
          <w:t>studentCourseRegistrationFULLSTG</w:t>
        </w:r>
        <w:proofErr w:type="spellEnd"/>
      </w:hyperlink>
    </w:p>
    <w:p w14:paraId="06570C71" w14:textId="348319AD" w:rsidR="005808D3" w:rsidRPr="00E84911" w:rsidRDefault="00AD0E61" w:rsidP="005808D3">
      <w:pPr>
        <w:pStyle w:val="ListParagraph"/>
        <w:numPr>
          <w:ilvl w:val="0"/>
          <w:numId w:val="2"/>
        </w:numPr>
        <w:rPr>
          <w:highlight w:val="yellow"/>
        </w:rPr>
      </w:pPr>
      <w:bookmarkStart w:id="1" w:name="_GoBack"/>
      <w:bookmarkEnd w:id="1"/>
      <w:r w:rsidRPr="00E84911">
        <w:rPr>
          <w:highlight w:val="yellow"/>
        </w:rPr>
        <w:t>SQL script of</w:t>
      </w:r>
      <w:r w:rsidRPr="00E84911">
        <w:rPr>
          <w:highlight w:val="yellow"/>
        </w:rPr>
        <w:t xml:space="preserve"> </w:t>
      </w:r>
      <w:proofErr w:type="spellStart"/>
      <w:r w:rsidR="005808D3" w:rsidRPr="00E84911">
        <w:rPr>
          <w:highlight w:val="yellow"/>
        </w:rPr>
        <w:t>studentVLE</w:t>
      </w:r>
      <w:proofErr w:type="spellEnd"/>
      <w:r w:rsidR="005808D3" w:rsidRPr="00E84911">
        <w:rPr>
          <w:highlight w:val="yellow"/>
        </w:rPr>
        <w:t xml:space="preserve"> </w:t>
      </w:r>
    </w:p>
    <w:p w14:paraId="3F95DF62" w14:textId="77777777" w:rsidR="00E84911" w:rsidRDefault="005808D3" w:rsidP="00AD0E61">
      <w:pPr>
        <w:pStyle w:val="ListParagraph"/>
        <w:numPr>
          <w:ilvl w:val="0"/>
          <w:numId w:val="2"/>
        </w:numPr>
      </w:pPr>
      <w:proofErr w:type="spellStart"/>
      <w:r w:rsidRPr="00E84911">
        <w:t>Score_</w:t>
      </w:r>
      <w:proofErr w:type="gramStart"/>
      <w:r w:rsidRPr="00E84911">
        <w:t>wranging.ipynb</w:t>
      </w:r>
      <w:proofErr w:type="spellEnd"/>
      <w:proofErr w:type="gramEnd"/>
      <w:r w:rsidR="00AD0E61" w:rsidRPr="00E84911">
        <w:t xml:space="preserve"> : </w:t>
      </w:r>
    </w:p>
    <w:p w14:paraId="6F86ECF6" w14:textId="511034EC" w:rsidR="005808D3" w:rsidRPr="00E84911" w:rsidRDefault="00E84911" w:rsidP="00E84911">
      <w:pPr>
        <w:pStyle w:val="ListParagraph"/>
        <w:rPr>
          <w:color w:val="808080" w:themeColor="background1" w:themeShade="80"/>
        </w:rPr>
      </w:pPr>
      <w:hyperlink r:id="rId12" w:history="1">
        <w:r w:rsidRPr="00E84911">
          <w:rPr>
            <w:rStyle w:val="Hyperlink"/>
            <w:color w:val="808080" w:themeColor="background1" w:themeShade="80"/>
          </w:rPr>
          <w:t>https://github.com/georgetown-analytics/University-Learning-Analytics/blob/master/code/wrangling/Score_wragling.ipynb</w:t>
        </w:r>
      </w:hyperlink>
    </w:p>
    <w:p w14:paraId="0836B868" w14:textId="534A88E9" w:rsidR="005808D3" w:rsidRPr="00E84911" w:rsidRDefault="00AD0E61" w:rsidP="005808D3">
      <w:pPr>
        <w:pStyle w:val="ListParagraph"/>
        <w:numPr>
          <w:ilvl w:val="0"/>
          <w:numId w:val="2"/>
        </w:numPr>
      </w:pPr>
      <w:hyperlink w:anchor="_SQL_Script:_2" w:history="1">
        <w:r w:rsidRPr="00E84911">
          <w:rPr>
            <w:rStyle w:val="Hyperlink"/>
            <w:color w:val="auto"/>
          </w:rPr>
          <w:t>SQL script of</w:t>
        </w:r>
        <w:r w:rsidR="005808D3" w:rsidRPr="00E84911">
          <w:rPr>
            <w:rStyle w:val="Hyperlink"/>
            <w:color w:val="auto"/>
          </w:rPr>
          <w:t xml:space="preserve"> </w:t>
        </w:r>
        <w:proofErr w:type="spellStart"/>
        <w:r w:rsidR="005808D3" w:rsidRPr="00E84911">
          <w:rPr>
            <w:rStyle w:val="Hyperlink"/>
            <w:color w:val="auto"/>
          </w:rPr>
          <w:t>analysisFeatures</w:t>
        </w:r>
        <w:proofErr w:type="spellEnd"/>
      </w:hyperlink>
    </w:p>
    <w:p w14:paraId="0EF2E54A" w14:textId="77777777" w:rsidR="00E84911" w:rsidRDefault="00E84911" w:rsidP="005808D3">
      <w:pPr>
        <w:pStyle w:val="ListParagraph"/>
        <w:numPr>
          <w:ilvl w:val="0"/>
          <w:numId w:val="2"/>
        </w:numPr>
      </w:pPr>
      <w:r w:rsidRPr="00E84911">
        <w:t>Data_wrangling_</w:t>
      </w:r>
      <w:proofErr w:type="gramStart"/>
      <w:r w:rsidRPr="00E84911">
        <w:t>2 :</w:t>
      </w:r>
      <w:proofErr w:type="gramEnd"/>
    </w:p>
    <w:p w14:paraId="6D733C97" w14:textId="47257B81" w:rsidR="00E84911" w:rsidRPr="00E84911" w:rsidRDefault="00E84911" w:rsidP="00E84911">
      <w:pPr>
        <w:pStyle w:val="ListParagraph"/>
        <w:rPr>
          <w:color w:val="808080" w:themeColor="background1" w:themeShade="80"/>
        </w:rPr>
      </w:pPr>
      <w:hyperlink r:id="rId13" w:history="1">
        <w:r w:rsidRPr="00E84911">
          <w:rPr>
            <w:rStyle w:val="Hyperlink"/>
            <w:color w:val="808080" w:themeColor="background1" w:themeShade="80"/>
          </w:rPr>
          <w:t>https://github.com/georgetown-analytics/University-Learning-Analytics/blob/master/code/wrangling/Data_wrangling_2.ipynb</w:t>
        </w:r>
      </w:hyperlink>
    </w:p>
    <w:p w14:paraId="073A12FA" w14:textId="6579E9CE" w:rsidR="00E84911" w:rsidRPr="00E84911" w:rsidRDefault="00E84911" w:rsidP="005808D3">
      <w:pPr>
        <w:pStyle w:val="ListParagraph"/>
        <w:numPr>
          <w:ilvl w:val="0"/>
          <w:numId w:val="2"/>
        </w:numPr>
        <w:rPr>
          <w:color w:val="808080" w:themeColor="background1" w:themeShade="80"/>
        </w:rPr>
      </w:pPr>
      <w:proofErr w:type="spellStart"/>
      <w:r w:rsidRPr="00E84911">
        <w:t>One_Hot_Coding_Regions_and_Final_</w:t>
      </w:r>
      <w:proofErr w:type="gramStart"/>
      <w:r w:rsidRPr="00E84911">
        <w:t>Wrangling.ipynb</w:t>
      </w:r>
      <w:proofErr w:type="spellEnd"/>
      <w:r w:rsidRPr="00E84911">
        <w:t xml:space="preserve"> :</w:t>
      </w:r>
      <w:proofErr w:type="gramEnd"/>
      <w:r w:rsidRPr="00E84911">
        <w:t xml:space="preserve"> </w:t>
      </w:r>
    </w:p>
    <w:p w14:paraId="28CAB58B" w14:textId="77777777" w:rsidR="00E84911" w:rsidRPr="00E84911" w:rsidRDefault="00E84911" w:rsidP="00E84911">
      <w:pPr>
        <w:pStyle w:val="ListParagraph"/>
        <w:rPr>
          <w:color w:val="808080" w:themeColor="background1" w:themeShade="80"/>
        </w:rPr>
      </w:pPr>
      <w:hyperlink r:id="rId14" w:history="1">
        <w:r w:rsidRPr="00E84911">
          <w:rPr>
            <w:rStyle w:val="Hyperlink"/>
            <w:color w:val="808080" w:themeColor="background1" w:themeShade="80"/>
          </w:rPr>
          <w:t>https://github.com/georgetown-analytics/University-Learning-Analytics/blob/master/code/wrangling/One_Hot_Encoding_Regions_and_Final_Wrangling.ipynb</w:t>
        </w:r>
      </w:hyperlink>
    </w:p>
    <w:p w14:paraId="56C30544" w14:textId="77777777" w:rsidR="00E84911" w:rsidRPr="00E84911" w:rsidRDefault="00E84911" w:rsidP="00E84911">
      <w:pPr>
        <w:pStyle w:val="ListParagraph"/>
        <w:numPr>
          <w:ilvl w:val="0"/>
          <w:numId w:val="2"/>
        </w:numPr>
        <w:rPr>
          <w:rStyle w:val="Strong"/>
          <w:b w:val="0"/>
          <w:bCs w:val="0"/>
          <w:color w:val="808080" w:themeColor="background1" w:themeShade="80"/>
        </w:rPr>
      </w:pPr>
      <w:r>
        <w:rPr>
          <w:rStyle w:val="Strong"/>
          <w:rFonts w:ascii="Segoe UI" w:hAnsi="Segoe UI" w:cs="Segoe UI"/>
          <w:b w:val="0"/>
          <w:bCs w:val="0"/>
          <w:color w:val="24292E"/>
          <w:sz w:val="24"/>
          <w:szCs w:val="24"/>
        </w:rPr>
        <w:t xml:space="preserve">Finalize Data for Features </w:t>
      </w:r>
      <w:proofErr w:type="spellStart"/>
      <w:r>
        <w:rPr>
          <w:rStyle w:val="Strong"/>
          <w:rFonts w:ascii="Segoe UI" w:hAnsi="Segoe UI" w:cs="Segoe UI"/>
          <w:b w:val="0"/>
          <w:bCs w:val="0"/>
          <w:color w:val="24292E"/>
          <w:sz w:val="24"/>
          <w:szCs w:val="24"/>
        </w:rPr>
        <w:t>Dataset.ipynb</w:t>
      </w:r>
      <w:proofErr w:type="spellEnd"/>
    </w:p>
    <w:p w14:paraId="110B7AC0" w14:textId="2625A102" w:rsidR="00E84911" w:rsidRPr="00E84911" w:rsidRDefault="00E84911" w:rsidP="00E84911">
      <w:pPr>
        <w:pStyle w:val="ListParagraph"/>
        <w:rPr>
          <w:color w:val="808080" w:themeColor="background1" w:themeShade="80"/>
        </w:rPr>
      </w:pPr>
      <w:hyperlink r:id="rId15" w:history="1">
        <w:r w:rsidRPr="00E84911">
          <w:rPr>
            <w:rStyle w:val="Hyperlink"/>
            <w:color w:val="808080" w:themeColor="background1" w:themeShade="80"/>
          </w:rPr>
          <w:t>https://github.com/georgetown-analytics/University-Learning-Analytics/blob/master/code/wrangling/Finalize%20Data%20for%20Features%20Dataset.ipynb</w:t>
        </w:r>
      </w:hyperlink>
    </w:p>
    <w:p w14:paraId="72E73C25" w14:textId="77777777" w:rsidR="00E84911" w:rsidRPr="00E84911" w:rsidRDefault="00E84911" w:rsidP="00E84911">
      <w:pPr>
        <w:pStyle w:val="ListParagraph"/>
        <w:rPr>
          <w:color w:val="808080" w:themeColor="background1" w:themeShade="80"/>
        </w:rPr>
      </w:pPr>
    </w:p>
    <w:p w14:paraId="3A31458D" w14:textId="77777777" w:rsidR="00E84911" w:rsidRPr="00E84911" w:rsidRDefault="00E84911" w:rsidP="00E84911">
      <w:pPr>
        <w:pStyle w:val="ListParagraph"/>
        <w:rPr>
          <w:color w:val="808080" w:themeColor="background1" w:themeShade="80"/>
        </w:rPr>
      </w:pPr>
    </w:p>
    <w:p w14:paraId="387DD480" w14:textId="77777777" w:rsidR="005808D3" w:rsidRPr="005808D3" w:rsidRDefault="005808D3" w:rsidP="005808D3"/>
    <w:p w14:paraId="79FF31D1" w14:textId="77777777" w:rsidR="00510D96" w:rsidRDefault="00510D96">
      <w:pPr>
        <w:pStyle w:val="Heading4"/>
      </w:pPr>
    </w:p>
    <w:p w14:paraId="449A920A" w14:textId="391F1F43" w:rsidR="00B76614" w:rsidRDefault="00E463CB">
      <w:pPr>
        <w:pStyle w:val="Heading4"/>
        <w:rPr>
          <w:color w:val="000000"/>
          <w:sz w:val="36"/>
          <w:szCs w:val="36"/>
        </w:rPr>
      </w:pPr>
      <w:r>
        <w:t xml:space="preserve">TABLE: </w:t>
      </w:r>
      <w:proofErr w:type="spellStart"/>
      <w:r>
        <w:rPr>
          <w:color w:val="000000"/>
          <w:sz w:val="36"/>
          <w:szCs w:val="36"/>
        </w:rPr>
        <w:t>studentVleFeature</w:t>
      </w:r>
      <w:proofErr w:type="spellEnd"/>
    </w:p>
    <w:p w14:paraId="78E15682" w14:textId="3219352A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>Description: Student interaction with materials</w:t>
      </w:r>
    </w:p>
    <w:p w14:paraId="77C0A100" w14:textId="77777777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 xml:space="preserve">Data Sources: </w:t>
      </w:r>
      <w:proofErr w:type="spellStart"/>
      <w:r>
        <w:rPr>
          <w:sz w:val="20"/>
          <w:szCs w:val="20"/>
        </w:rPr>
        <w:t>studentVleFULLST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ourseSTG</w:t>
      </w:r>
      <w:proofErr w:type="spellEnd"/>
    </w:p>
    <w:p w14:paraId="33ED6CDE" w14:textId="77777777" w:rsidR="00B76614" w:rsidRDefault="00B76614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60"/>
        <w:gridCol w:w="2100"/>
        <w:gridCol w:w="4800"/>
      </w:tblGrid>
      <w:tr w:rsidR="00B76614" w14:paraId="116C5BFE" w14:textId="77777777">
        <w:tc>
          <w:tcPr>
            <w:tcW w:w="246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67661D5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lumn Name</w:t>
            </w:r>
          </w:p>
        </w:tc>
        <w:tc>
          <w:tcPr>
            <w:tcW w:w="210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93F268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ata Type</w:t>
            </w:r>
          </w:p>
        </w:tc>
        <w:tc>
          <w:tcPr>
            <w:tcW w:w="480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C76B4E" w14:textId="77777777" w:rsidR="00B76614" w:rsidRDefault="00E463C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scription</w:t>
            </w:r>
          </w:p>
        </w:tc>
      </w:tr>
      <w:tr w:rsidR="00B76614" w14:paraId="5DB3367E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511CBC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d_student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C38D7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7164DC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a unique identification number for the student</w:t>
            </w:r>
          </w:p>
        </w:tc>
      </w:tr>
      <w:tr w:rsidR="00B76614" w14:paraId="1FBDE54F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F3E602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module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6FAC27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D02CEA1" w14:textId="194EA626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K, </w:t>
            </w:r>
            <w:r w:rsidR="00E84911">
              <w:rPr>
                <w:sz w:val="16"/>
                <w:szCs w:val="16"/>
              </w:rPr>
              <w:t xml:space="preserve">the </w:t>
            </w:r>
            <w:r>
              <w:rPr>
                <w:color w:val="333333"/>
                <w:sz w:val="16"/>
                <w:szCs w:val="16"/>
                <w:highlight w:val="white"/>
              </w:rPr>
              <w:t>identification code of the module</w:t>
            </w:r>
          </w:p>
        </w:tc>
      </w:tr>
      <w:tr w:rsidR="00B76614" w14:paraId="40D50ECC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312D40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presentation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45DD41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E9E0FE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the identification code of the module presentation</w:t>
            </w:r>
          </w:p>
        </w:tc>
      </w:tr>
      <w:tr w:rsidR="00B76614" w14:paraId="1610AD92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A587F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4_sum_clicks</w:t>
            </w:r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15D0E9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A0612E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a student interacts with the material before the start of the module-presentation.</w:t>
            </w:r>
          </w:p>
        </w:tc>
      </w:tr>
      <w:tr w:rsidR="00B76614" w14:paraId="3C03DD30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DF789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qtr_sum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229F7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B4D3555" w14:textId="1F6E3E1C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</w:t>
            </w:r>
            <w:r w:rsidR="00A96230">
              <w:rPr>
                <w:color w:val="333333"/>
                <w:sz w:val="16"/>
                <w:szCs w:val="16"/>
                <w:highlight w:val="white"/>
              </w:rPr>
              <w:t xml:space="preserve"> in the first quarter that</w:t>
            </w:r>
            <w:r>
              <w:rPr>
                <w:color w:val="333333"/>
                <w:sz w:val="16"/>
                <w:szCs w:val="16"/>
                <w:highlight w:val="white"/>
              </w:rPr>
              <w:t xml:space="preserve"> student interacts with the material</w:t>
            </w:r>
            <w:r w:rsidR="005F46D9">
              <w:rPr>
                <w:color w:val="333333"/>
                <w:sz w:val="16"/>
                <w:szCs w:val="16"/>
              </w:rPr>
              <w:t xml:space="preserve"> </w:t>
            </w:r>
          </w:p>
        </w:tc>
      </w:tr>
      <w:tr w:rsidR="00B76614" w14:paraId="22259D99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B49561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sum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777F65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0331125" w14:textId="1E6EBCD3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a student interacts with the material</w:t>
            </w:r>
            <w:r w:rsidR="005F46D9">
              <w:rPr>
                <w:color w:val="333333"/>
                <w:sz w:val="16"/>
                <w:szCs w:val="16"/>
              </w:rPr>
              <w:t xml:space="preserve"> halfway th</w:t>
            </w:r>
            <w:r w:rsidR="00E84911">
              <w:rPr>
                <w:color w:val="333333"/>
                <w:sz w:val="16"/>
                <w:szCs w:val="16"/>
              </w:rPr>
              <w:t>r</w:t>
            </w:r>
            <w:r w:rsidR="005F46D9">
              <w:rPr>
                <w:color w:val="333333"/>
                <w:sz w:val="16"/>
                <w:szCs w:val="16"/>
              </w:rPr>
              <w:t>ough the module.</w:t>
            </w:r>
          </w:p>
        </w:tc>
      </w:tr>
      <w:tr w:rsidR="00B76614" w14:paraId="34BABC46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1BB24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hreeqtr_sum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99404E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E8CA5A0" w14:textId="489F32DA" w:rsidR="00B76614" w:rsidRDefault="00A96230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75% of </w:t>
            </w:r>
            <w:r w:rsidR="00E463CB">
              <w:rPr>
                <w:color w:val="333333"/>
                <w:sz w:val="16"/>
                <w:szCs w:val="16"/>
                <w:highlight w:val="white"/>
              </w:rPr>
              <w:t xml:space="preserve">the number of times </w:t>
            </w:r>
            <w:r>
              <w:rPr>
                <w:color w:val="333333"/>
                <w:sz w:val="16"/>
                <w:szCs w:val="16"/>
                <w:highlight w:val="white"/>
              </w:rPr>
              <w:t>of the</w:t>
            </w:r>
            <w:r w:rsidR="00E463CB">
              <w:rPr>
                <w:color w:val="333333"/>
                <w:sz w:val="16"/>
                <w:szCs w:val="16"/>
                <w:highlight w:val="white"/>
              </w:rPr>
              <w:t xml:space="preserve"> student interacts with the material</w:t>
            </w:r>
            <w:r>
              <w:rPr>
                <w:color w:val="333333"/>
                <w:sz w:val="16"/>
                <w:szCs w:val="16"/>
              </w:rPr>
              <w:t xml:space="preserve"> </w:t>
            </w:r>
          </w:p>
        </w:tc>
      </w:tr>
      <w:tr w:rsidR="00B76614" w14:paraId="138FC67F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D5986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qtr_half_sum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F44927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4B4B4FB" w14:textId="0225BF2E" w:rsidR="00B76614" w:rsidRDefault="00686BB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the number of times in the second quarter that </w:t>
            </w:r>
            <w:r w:rsidR="00E463CB">
              <w:rPr>
                <w:color w:val="333333"/>
                <w:sz w:val="16"/>
                <w:szCs w:val="16"/>
                <w:highlight w:val="white"/>
              </w:rPr>
              <w:t>student interacts with the material</w:t>
            </w:r>
          </w:p>
        </w:tc>
      </w:tr>
      <w:tr w:rsidR="00B76614" w14:paraId="557F057E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DBEAA4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threeqrt_sum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6979C8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15D5B28" w14:textId="063715D9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the number of times </w:t>
            </w:r>
            <w:r w:rsidR="00686BB1">
              <w:rPr>
                <w:color w:val="333333"/>
                <w:sz w:val="16"/>
                <w:szCs w:val="16"/>
                <w:highlight w:val="white"/>
              </w:rPr>
              <w:t>in the third quarter that</w:t>
            </w:r>
            <w:r>
              <w:rPr>
                <w:color w:val="333333"/>
                <w:sz w:val="16"/>
                <w:szCs w:val="16"/>
                <w:highlight w:val="white"/>
              </w:rPr>
              <w:t xml:space="preserve"> student interacts with the material</w:t>
            </w:r>
          </w:p>
        </w:tc>
      </w:tr>
      <w:tr w:rsidR="00B76614" w14:paraId="67F89E97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502853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wothrd_sum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BCA18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B8CE9F7" w14:textId="78A60F1B" w:rsidR="00B76614" w:rsidRDefault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yellow"/>
              </w:rPr>
              <w:t>66.66%</w:t>
            </w:r>
            <w:r w:rsidR="00E463CB">
              <w:rPr>
                <w:color w:val="333333"/>
                <w:sz w:val="16"/>
                <w:szCs w:val="16"/>
                <w:highlight w:val="white"/>
              </w:rPr>
              <w:t xml:space="preserve"> of the number of times a student interacts with the material</w:t>
            </w:r>
          </w:p>
        </w:tc>
      </w:tr>
      <w:tr w:rsidR="00B76614" w14:paraId="7C469A19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7E8FC6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hrd_twothrd_sum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286E7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A236E2D" w14:textId="0DCC8A59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the number of times </w:t>
            </w:r>
            <w:r w:rsidR="00D72661">
              <w:rPr>
                <w:color w:val="333333"/>
                <w:sz w:val="16"/>
                <w:szCs w:val="16"/>
                <w:highlight w:val="white"/>
              </w:rPr>
              <w:t xml:space="preserve">between 33.33%- 66.66% that </w:t>
            </w:r>
            <w:r>
              <w:rPr>
                <w:color w:val="333333"/>
                <w:sz w:val="16"/>
                <w:szCs w:val="16"/>
                <w:highlight w:val="white"/>
              </w:rPr>
              <w:t>a student interacts with the material</w:t>
            </w:r>
          </w:p>
        </w:tc>
      </w:tr>
      <w:tr w:rsidR="00B76614" w14:paraId="634FE172" w14:textId="77777777">
        <w:tc>
          <w:tcPr>
            <w:tcW w:w="246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B92A48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ll_clicks</w:t>
            </w:r>
            <w:proofErr w:type="spellEnd"/>
          </w:p>
        </w:tc>
        <w:tc>
          <w:tcPr>
            <w:tcW w:w="21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3BF654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8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09C32A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a student interacts with the material in that day.</w:t>
            </w:r>
          </w:p>
        </w:tc>
      </w:tr>
    </w:tbl>
    <w:p w14:paraId="0A88B5C6" w14:textId="7D2404B3" w:rsidR="00B76614" w:rsidRDefault="00B76614"/>
    <w:p w14:paraId="505C8CDA" w14:textId="77777777" w:rsidR="005808D3" w:rsidRDefault="005808D3" w:rsidP="005808D3">
      <w:pPr>
        <w:pStyle w:val="Heading4"/>
        <w:rPr>
          <w:color w:val="000000"/>
          <w:sz w:val="22"/>
          <w:szCs w:val="22"/>
        </w:rPr>
      </w:pPr>
      <w:bookmarkStart w:id="2" w:name="_SQL_Script:"/>
      <w:bookmarkEnd w:id="2"/>
      <w:r>
        <w:rPr>
          <w:color w:val="000000"/>
          <w:sz w:val="22"/>
          <w:szCs w:val="22"/>
        </w:rPr>
        <w:t>SQL Script:</w:t>
      </w:r>
    </w:p>
    <w:p w14:paraId="0994696E" w14:textId="77777777" w:rsidR="005808D3" w:rsidRDefault="005808D3" w:rsidP="005808D3"/>
    <w:tbl>
      <w:tblPr>
        <w:tblStyle w:val="a0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70"/>
        <w:gridCol w:w="8490"/>
      </w:tblGrid>
      <w:tr w:rsidR="005808D3" w14:paraId="387DB5B2" w14:textId="77777777" w:rsidTr="00C24AF9">
        <w:trPr>
          <w:trHeight w:val="400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D9D5976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CREAT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TAB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6F42C1"/>
                <w:sz w:val="16"/>
                <w:szCs w:val="16"/>
              </w:rPr>
              <w:t>public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studentVleFeatures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"</w:t>
            </w:r>
          </w:p>
        </w:tc>
      </w:tr>
      <w:tr w:rsidR="005808D3" w14:paraId="1CD7ABDC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9B03F7C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9805F60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(</w:t>
            </w:r>
          </w:p>
        </w:tc>
      </w:tr>
      <w:tr w:rsidR="005808D3" w14:paraId="2200EC72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8E8E36D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9699188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Select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,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4E41882F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87B8352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5699337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03E1EF0D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3125FCC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2F1DE17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&lt;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5B7EDE0F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D9C7F45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7CB40B9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1C3EC8A5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D19D206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29AEB39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4_sum_clicks,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</w:p>
        </w:tc>
      </w:tr>
      <w:tr w:rsidR="005808D3" w14:paraId="08D5BB20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FA41ABD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5A2925C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all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4614EB6C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A787D17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B639340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7F45405C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B985AAA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EDAE9BA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4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164E5A37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EC307AE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B0A543C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69FB69EE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6E7B058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164FAEF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qtr_sum_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6113284D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D1BB7C2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B6587AF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6806FE6F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6FE091C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AB049AB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6B2C3522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F5BD5F1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12B74CA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2A84ED56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9FF4BB2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207A655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half_sum_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78F24E4A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891C9CB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BF74A83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1B59B5CB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2B270C3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29C9055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*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3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4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399EE539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B9FFDF8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3DEE90A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3F5C27A2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FCC8537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41F49BA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threeqtr_sum_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15A83E03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D693B22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90E538D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3E7341B2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25FC13E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E8564A7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4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330FF5D4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6AC1A23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3738DB3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5D8AE420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6568BC7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13D08E4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qtr_half_sum_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4FBEBBD3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45E7C8A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7DC769A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18488357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3386B3C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676D7FC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+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1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*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3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4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1E315DFA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0E35B33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D2E8F04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6AC90C8E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6EF0B45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B9052E5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half_threeqtr_sum_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</w:p>
        </w:tc>
      </w:tr>
      <w:tr w:rsidR="005808D3" w14:paraId="3B03EE30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DF39D0C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5DC99C5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542C40CD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0D57630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823E59B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3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18181996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0BEDBFA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509E80C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0AEBF3EF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F9A4177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BCE785B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thrd_sum_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53857AE0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8F9C622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132C391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25AFAEBF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2C7BE1D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3D5371B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*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3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5667A7CD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FCFA81B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C710207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0AC8F197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19D3478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6F2C6FE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twothrd_sum_click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</w:t>
            </w:r>
          </w:p>
        </w:tc>
      </w:tr>
      <w:tr w:rsidR="005808D3" w14:paraId="5231A11B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9E8F63C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93B4778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su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ASE</w:t>
            </w:r>
          </w:p>
        </w:tc>
      </w:tr>
      <w:tr w:rsidR="005808D3" w14:paraId="43A7E798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4FE72D5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088300B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W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date_iac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betwe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3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+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1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/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2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THEN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sum_click</w:t>
            </w:r>
            <w:proofErr w:type="spellEnd"/>
          </w:p>
        </w:tc>
      </w:tr>
      <w:tr w:rsidR="005808D3" w14:paraId="266BA47A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B6C84A4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D2959ED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0</w:t>
            </w:r>
          </w:p>
        </w:tc>
      </w:tr>
      <w:tr w:rsidR="005808D3" w14:paraId="795AC327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A91ABD3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179666B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ab/>
              <w:t xml:space="preserve">END)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thrd_twothrd_sum_clicks</w:t>
            </w:r>
            <w:proofErr w:type="spellEnd"/>
          </w:p>
        </w:tc>
      </w:tr>
      <w:tr w:rsidR="005808D3" w14:paraId="59CB639D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9FD966C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0806C67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from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public.</w:t>
            </w:r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studentVleFULLSTG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v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, public.</w:t>
            </w:r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coursesSTG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6"/>
                <w:szCs w:val="16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crse</w:t>
            </w:r>
            <w:proofErr w:type="spellEnd"/>
          </w:p>
        </w:tc>
      </w:tr>
      <w:tr w:rsidR="005808D3" w14:paraId="3D878710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AB960B7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4C03A40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wher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rs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rs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_presentation</w:t>
            </w:r>
            <w:proofErr w:type="spellEnd"/>
          </w:p>
        </w:tc>
      </w:tr>
      <w:tr w:rsidR="005808D3" w14:paraId="36FE5DCC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355342D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6BF6123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group by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,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_presentation</w:t>
            </w:r>
            <w:proofErr w:type="spellEnd"/>
          </w:p>
        </w:tc>
      </w:tr>
      <w:tr w:rsidR="005808D3" w14:paraId="32D04DAE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7612C08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5E30F57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D73A49"/>
                <w:sz w:val="16"/>
                <w:szCs w:val="16"/>
              </w:rPr>
              <w:t>order by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,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6"/>
                <w:szCs w:val="16"/>
              </w:rPr>
              <w:t>code_presentation</w:t>
            </w:r>
            <w:proofErr w:type="spellEnd"/>
          </w:p>
        </w:tc>
      </w:tr>
      <w:tr w:rsidR="005808D3" w14:paraId="2DDD541B" w14:textId="77777777" w:rsidTr="00C24AF9">
        <w:trPr>
          <w:trHeight w:val="300"/>
        </w:trPr>
        <w:tc>
          <w:tcPr>
            <w:tcW w:w="87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C40D437" w14:textId="77777777" w:rsidR="005808D3" w:rsidRDefault="005808D3" w:rsidP="00C24AF9">
            <w:pPr>
              <w:spacing w:line="400" w:lineRule="auto"/>
              <w:jc w:val="right"/>
              <w:rPr>
                <w:color w:val="24292E"/>
                <w:sz w:val="16"/>
                <w:szCs w:val="16"/>
              </w:rPr>
            </w:pPr>
          </w:p>
        </w:tc>
        <w:tc>
          <w:tcPr>
            <w:tcW w:w="849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E1A312C" w14:textId="77777777" w:rsidR="005808D3" w:rsidRDefault="005808D3" w:rsidP="00C24AF9">
            <w:pPr>
              <w:spacing w:line="342" w:lineRule="auto"/>
              <w:rPr>
                <w:color w:val="24292E"/>
                <w:sz w:val="16"/>
                <w:szCs w:val="16"/>
              </w:rPr>
            </w:pPr>
            <w:r>
              <w:rPr>
                <w:rFonts w:ascii="Courier New" w:eastAsia="Courier New" w:hAnsi="Courier New" w:cs="Courier New"/>
                <w:color w:val="24292E"/>
                <w:sz w:val="16"/>
                <w:szCs w:val="16"/>
              </w:rPr>
              <w:t>);</w:t>
            </w:r>
          </w:p>
        </w:tc>
      </w:tr>
    </w:tbl>
    <w:p w14:paraId="69D541AF" w14:textId="77777777" w:rsidR="00686BB1" w:rsidRDefault="00686BB1"/>
    <w:p w14:paraId="036CFF2E" w14:textId="77777777" w:rsidR="00B76614" w:rsidRDefault="00B76614">
      <w:bookmarkStart w:id="3" w:name="_bxkyopay9gw5" w:colFirst="0" w:colLast="0"/>
      <w:bookmarkEnd w:id="3"/>
    </w:p>
    <w:p w14:paraId="0786357F" w14:textId="77777777" w:rsidR="00B76614" w:rsidRDefault="00B76614"/>
    <w:p w14:paraId="42BEFBF0" w14:textId="77777777" w:rsidR="00B76614" w:rsidRDefault="00E463CB">
      <w:pPr>
        <w:pStyle w:val="Heading4"/>
        <w:rPr>
          <w:color w:val="000000"/>
          <w:sz w:val="36"/>
          <w:szCs w:val="36"/>
        </w:rPr>
      </w:pPr>
      <w:bookmarkStart w:id="4" w:name="_kr63ai8wmpjb" w:colFirst="0" w:colLast="0"/>
      <w:bookmarkEnd w:id="4"/>
      <w:r>
        <w:t xml:space="preserve">TABLE: </w:t>
      </w:r>
      <w:proofErr w:type="spellStart"/>
      <w:r>
        <w:rPr>
          <w:color w:val="000000"/>
          <w:sz w:val="36"/>
          <w:szCs w:val="36"/>
        </w:rPr>
        <w:t>studentCourseRegistrationFULLSTG</w:t>
      </w:r>
      <w:proofErr w:type="spellEnd"/>
    </w:p>
    <w:p w14:paraId="33D405DF" w14:textId="5870E088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>Description:</w:t>
      </w:r>
      <w:r w:rsidR="00AD0E61">
        <w:rPr>
          <w:sz w:val="20"/>
          <w:szCs w:val="20"/>
        </w:rPr>
        <w:t xml:space="preserve"> Student’s demographics and registrations</w:t>
      </w:r>
    </w:p>
    <w:p w14:paraId="67F21420" w14:textId="77777777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 xml:space="preserve">Data Sources: </w:t>
      </w:r>
      <w:proofErr w:type="spellStart"/>
      <w:r>
        <w:rPr>
          <w:sz w:val="20"/>
          <w:szCs w:val="20"/>
        </w:rPr>
        <w:t>studentInfoST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ourseSTG</w:t>
      </w:r>
      <w:proofErr w:type="spellEnd"/>
    </w:p>
    <w:p w14:paraId="4CFB00D7" w14:textId="77777777" w:rsidR="00B76614" w:rsidRDefault="00B76614"/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45"/>
        <w:gridCol w:w="2250"/>
        <w:gridCol w:w="4665"/>
      </w:tblGrid>
      <w:tr w:rsidR="00B76614" w14:paraId="138244FB" w14:textId="77777777">
        <w:tc>
          <w:tcPr>
            <w:tcW w:w="2445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5C238D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lumn Name</w:t>
            </w:r>
          </w:p>
        </w:tc>
        <w:tc>
          <w:tcPr>
            <w:tcW w:w="225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DCCC431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ata Type</w:t>
            </w:r>
          </w:p>
        </w:tc>
        <w:tc>
          <w:tcPr>
            <w:tcW w:w="4665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38F8230" w14:textId="77777777" w:rsidR="00B76614" w:rsidRDefault="00E463C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scription</w:t>
            </w:r>
          </w:p>
        </w:tc>
      </w:tr>
      <w:tr w:rsidR="00B76614" w14:paraId="516B1130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79D06F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d_student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E21B50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E2BCD2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a unique identification number for the student</w:t>
            </w:r>
          </w:p>
        </w:tc>
      </w:tr>
      <w:tr w:rsidR="00B76614" w14:paraId="6AA7A6E2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7F301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module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1657B9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D42118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K, </w:t>
            </w:r>
            <w:r>
              <w:rPr>
                <w:color w:val="333333"/>
                <w:sz w:val="16"/>
                <w:szCs w:val="16"/>
                <w:highlight w:val="white"/>
              </w:rPr>
              <w:t>identification code of the module</w:t>
            </w:r>
          </w:p>
        </w:tc>
      </w:tr>
      <w:tr w:rsidR="00B76614" w14:paraId="45DD63D1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BA1E8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presentation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3195C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4CD03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the identification code of the module presentation</w:t>
            </w:r>
          </w:p>
        </w:tc>
      </w:tr>
      <w:tr w:rsidR="00B76614" w14:paraId="7A9D97F3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94B107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odule_presentation_legth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C42A6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9C9F7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length of the module-presentation in days.</w:t>
            </w:r>
          </w:p>
        </w:tc>
      </w:tr>
      <w:tr w:rsidR="00B76614" w14:paraId="062A1C24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ADB46A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der</w:t>
            </w:r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9334F5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078679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student’s gender</w:t>
            </w:r>
          </w:p>
        </w:tc>
      </w:tr>
      <w:tr w:rsidR="00B76614" w14:paraId="04ED6493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864B3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gion</w:t>
            </w:r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300A1B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4A06A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identifies the geographic region, where the student lived while taking the module-presentation.</w:t>
            </w:r>
          </w:p>
        </w:tc>
      </w:tr>
      <w:tr w:rsidR="00B76614" w14:paraId="7A1CBC26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238084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ighest_education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AA2AAC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D7EF22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highest student education level on entry to the module presentation.</w:t>
            </w:r>
          </w:p>
        </w:tc>
      </w:tr>
      <w:tr w:rsidR="00B76614" w14:paraId="0F83CD86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B6AF2E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md_band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0F5F79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7291E7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specifies the </w:t>
            </w:r>
            <w:hyperlink r:id="rId16">
              <w:r>
                <w:rPr>
                  <w:color w:val="428BCA"/>
                  <w:sz w:val="16"/>
                  <w:szCs w:val="16"/>
                  <w:highlight w:val="white"/>
                </w:rPr>
                <w:t>Index of Multiple Depravation</w:t>
              </w:r>
            </w:hyperlink>
            <w:r>
              <w:rPr>
                <w:color w:val="333333"/>
                <w:sz w:val="16"/>
                <w:szCs w:val="16"/>
                <w:highlight w:val="white"/>
              </w:rPr>
              <w:t xml:space="preserve"> band of the place where the student lived during the module-presentation.</w:t>
            </w:r>
          </w:p>
        </w:tc>
      </w:tr>
      <w:tr w:rsidR="00B76614" w14:paraId="271E691B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E7049E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ge_band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4D0BE1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718A27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band of the student’s age.</w:t>
            </w:r>
          </w:p>
        </w:tc>
      </w:tr>
      <w:tr w:rsidR="00B76614" w14:paraId="376AE5D7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B3068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num_of_prev_attempts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30E3B1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3FDB73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times the student has attempted this module.</w:t>
            </w:r>
          </w:p>
        </w:tc>
      </w:tr>
      <w:tr w:rsidR="00B76614" w14:paraId="62CCCEFD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B0044A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tudied_credits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4572C9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F574A5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total number of credits for the modules the student is currently studying.</w:t>
            </w:r>
          </w:p>
        </w:tc>
      </w:tr>
      <w:tr w:rsidR="00B76614" w14:paraId="1F06E27E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62DADC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ility</w:t>
            </w:r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16FA9E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3D5756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indicates whether the student has declared a disability.</w:t>
            </w:r>
          </w:p>
        </w:tc>
      </w:tr>
      <w:tr w:rsidR="00B76614" w14:paraId="71BCEBAF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62BBF7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ianl_result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75D4FE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1CFF37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student’s </w:t>
            </w:r>
            <w:proofErr w:type="gramStart"/>
            <w:r>
              <w:rPr>
                <w:color w:val="333333"/>
                <w:sz w:val="16"/>
                <w:szCs w:val="16"/>
                <w:highlight w:val="white"/>
              </w:rPr>
              <w:t>final result</w:t>
            </w:r>
            <w:proofErr w:type="gramEnd"/>
            <w:r>
              <w:rPr>
                <w:color w:val="333333"/>
                <w:sz w:val="16"/>
                <w:szCs w:val="16"/>
                <w:highlight w:val="white"/>
              </w:rPr>
              <w:t xml:space="preserve"> in the module-presentation.</w:t>
            </w:r>
          </w:p>
        </w:tc>
      </w:tr>
      <w:tr w:rsidR="00B76614" w14:paraId="75920CD4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7AA7A4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ate_registration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221F09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1812B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date of student’s registration on the module presentation, this is the number of days measured relative to the start of the module-presentation</w:t>
            </w:r>
          </w:p>
        </w:tc>
      </w:tr>
      <w:tr w:rsidR="00B76614" w14:paraId="7357BFB1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F031CD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ate_unregistration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5777A9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3A6DC2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date of student </w:t>
            </w:r>
            <w:proofErr w:type="spellStart"/>
            <w:r>
              <w:rPr>
                <w:color w:val="333333"/>
                <w:sz w:val="16"/>
                <w:szCs w:val="16"/>
                <w:highlight w:val="white"/>
              </w:rPr>
              <w:t>unregistration</w:t>
            </w:r>
            <w:proofErr w:type="spellEnd"/>
            <w:r>
              <w:rPr>
                <w:color w:val="333333"/>
                <w:sz w:val="16"/>
                <w:szCs w:val="16"/>
                <w:highlight w:val="white"/>
              </w:rPr>
              <w:t xml:space="preserve"> from the module presentation, this is the number of days measured relative to the start of the module-presentation.</w:t>
            </w:r>
          </w:p>
        </w:tc>
      </w:tr>
      <w:tr w:rsidR="00B76614" w14:paraId="00A66E6A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61E41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odule_domain</w:t>
            </w:r>
            <w:proofErr w:type="spellEnd"/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E78D4E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8D37E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Goupr</w:t>
            </w:r>
            <w:proofErr w:type="spellEnd"/>
            <w:r>
              <w:rPr>
                <w:sz w:val="16"/>
                <w:szCs w:val="16"/>
              </w:rPr>
              <w:t xml:space="preserve"> of module, </w:t>
            </w:r>
            <w:r>
              <w:rPr>
                <w:sz w:val="16"/>
                <w:szCs w:val="16"/>
                <w:highlight w:val="white"/>
              </w:rPr>
              <w:t>Social Science courses are defined as AAA, BBB, and GGG. STEM courses are defined as CCC, DDD, EEE, FFF</w:t>
            </w:r>
          </w:p>
        </w:tc>
      </w:tr>
      <w:tr w:rsidR="00B76614" w14:paraId="0E38CE09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BE695B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m</w:t>
            </w:r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80AC36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XT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FF7530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code name of term. “B” for the presentation starting in February and “J” for the presentation starting in October.</w:t>
            </w:r>
          </w:p>
        </w:tc>
      </w:tr>
      <w:tr w:rsidR="00B76614" w14:paraId="18AD331F" w14:textId="77777777">
        <w:tc>
          <w:tcPr>
            <w:tcW w:w="244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444D79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ar</w:t>
            </w:r>
          </w:p>
        </w:tc>
        <w:tc>
          <w:tcPr>
            <w:tcW w:w="225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0F3E5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XT</w:t>
            </w:r>
          </w:p>
        </w:tc>
        <w:tc>
          <w:tcPr>
            <w:tcW w:w="466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3D6F62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year of module-presentation</w:t>
            </w:r>
          </w:p>
        </w:tc>
      </w:tr>
    </w:tbl>
    <w:p w14:paraId="478EEBBA" w14:textId="77777777" w:rsidR="00B76614" w:rsidRDefault="00B76614">
      <w:pPr>
        <w:pStyle w:val="Heading4"/>
        <w:rPr>
          <w:color w:val="000000"/>
          <w:sz w:val="22"/>
          <w:szCs w:val="22"/>
        </w:rPr>
      </w:pPr>
      <w:bookmarkStart w:id="5" w:name="_2e2wiiss3fk5" w:colFirst="0" w:colLast="0"/>
      <w:bookmarkEnd w:id="5"/>
    </w:p>
    <w:p w14:paraId="50F612A4" w14:textId="77777777" w:rsidR="00B76614" w:rsidRDefault="00E463CB">
      <w:pPr>
        <w:pStyle w:val="Heading4"/>
        <w:rPr>
          <w:color w:val="000000"/>
          <w:sz w:val="22"/>
          <w:szCs w:val="22"/>
        </w:rPr>
      </w:pPr>
      <w:bookmarkStart w:id="6" w:name="_o3d7nngj0o08" w:colFirst="0" w:colLast="0"/>
      <w:bookmarkStart w:id="7" w:name="_SQL_Script:_1"/>
      <w:bookmarkEnd w:id="6"/>
      <w:bookmarkEnd w:id="7"/>
      <w:r>
        <w:rPr>
          <w:color w:val="000000"/>
          <w:sz w:val="22"/>
          <w:szCs w:val="22"/>
        </w:rPr>
        <w:t xml:space="preserve">SQL Script: </w:t>
      </w:r>
    </w:p>
    <w:p w14:paraId="0B35EFC7" w14:textId="77777777" w:rsidR="00B76614" w:rsidRDefault="00B76614"/>
    <w:tbl>
      <w:tblPr>
        <w:tblStyle w:val="a2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40"/>
        <w:gridCol w:w="8520"/>
      </w:tblGrid>
      <w:tr w:rsidR="00B76614" w14:paraId="3AA49E0A" w14:textId="77777777">
        <w:trPr>
          <w:trHeight w:val="400"/>
        </w:trPr>
        <w:tc>
          <w:tcPr>
            <w:tcW w:w="9360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F3C62BC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CREAT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TAB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6F42C1"/>
                <w:sz w:val="18"/>
                <w:szCs w:val="18"/>
              </w:rPr>
              <w:t>public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studentCourseRegistrationFeatures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</w:p>
        </w:tc>
      </w:tr>
      <w:tr w:rsidR="00B76614" w14:paraId="5CFFEE9B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84FB402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4B98A6B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(</w:t>
            </w:r>
          </w:p>
        </w:tc>
      </w:tr>
      <w:tr w:rsidR="00B76614" w14:paraId="47ED1757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17191F0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CF89806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SELECT</w:t>
            </w:r>
          </w:p>
        </w:tc>
      </w:tr>
      <w:tr w:rsidR="00B76614" w14:paraId="6A4BF087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DA5336D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5B2E018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rs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modul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presentation_length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7B88CB89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E5755F6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789C649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UBSTRIN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rs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1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4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)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YEAR,</w:t>
            </w:r>
          </w:p>
        </w:tc>
      </w:tr>
      <w:tr w:rsidR="00B76614" w14:paraId="0E4E3312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9F55210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359FD10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UBSTRIN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rs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5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1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)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TERM,</w:t>
            </w:r>
          </w:p>
        </w:tc>
      </w:tr>
      <w:tr w:rsidR="00B76614" w14:paraId="4D8B0B0C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909EE5D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D0A41CC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std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*</w:t>
            </w:r>
            <w:proofErr w:type="gram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19840607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A33A053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99A8F9B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   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dat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registr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date_unregistr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76305C73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8E7F06A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4FF0359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CASE</w:t>
            </w:r>
          </w:p>
        </w:tc>
      </w:tr>
      <w:tr w:rsidR="00B76614" w14:paraId="2CEF42CF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8579001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23C4351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WHEN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in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(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AAA'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BBB'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GGG'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) THEN 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SocialScience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</w:t>
            </w:r>
          </w:p>
        </w:tc>
      </w:tr>
      <w:tr w:rsidR="00B76614" w14:paraId="544601AF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1E2C481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39989BE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WHEN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in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(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CCC'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DDD'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EEE'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FFF'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) THEN 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'STEM'</w:t>
            </w:r>
          </w:p>
        </w:tc>
      </w:tr>
      <w:tr w:rsidR="00B76614" w14:paraId="751A9EE5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CBB713D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DF402C1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  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ELSE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NULL</w:t>
            </w:r>
          </w:p>
        </w:tc>
      </w:tr>
      <w:tr w:rsidR="00B76614" w14:paraId="0BE49EFC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94EAFE7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ABEFC5E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END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module_domain</w:t>
            </w:r>
            <w:proofErr w:type="spellEnd"/>
          </w:p>
        </w:tc>
      </w:tr>
      <w:tr w:rsidR="00B76614" w14:paraId="00CB7205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CB3CE56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8FF9A32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FROM</w:t>
            </w:r>
          </w:p>
        </w:tc>
      </w:tr>
      <w:tr w:rsidR="00B76614" w14:paraId="063F374B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7E1D50E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DB72625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public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studentInfoSTG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std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216773CD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238EBF2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CC0897E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public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coursesSTG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crs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031AD3FF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8D24ED3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726B5D7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public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studentRegistrationSTG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stdtreg</w:t>
            </w:r>
            <w:proofErr w:type="spellEnd"/>
          </w:p>
        </w:tc>
      </w:tr>
      <w:tr w:rsidR="00B76614" w14:paraId="3E22E42B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7439DC7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808A15B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WHERE</w:t>
            </w:r>
          </w:p>
        </w:tc>
      </w:tr>
      <w:tr w:rsidR="00B76614" w14:paraId="6436F24A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B9823BB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69F9C2A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module</w:t>
            </w:r>
            <w:proofErr w:type="spellEnd"/>
          </w:p>
        </w:tc>
      </w:tr>
      <w:tr w:rsidR="00B76614" w14:paraId="33D176B2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AF9E49D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FC42BCF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rs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rs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module</w:t>
            </w:r>
            <w:proofErr w:type="spellEnd"/>
          </w:p>
        </w:tc>
      </w:tr>
      <w:tr w:rsidR="00B76614" w14:paraId="1AC3CDED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5C363FC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3DF5B71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ORDER BY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</w:p>
        </w:tc>
      </w:tr>
      <w:tr w:rsidR="00B76614" w14:paraId="46F0E816" w14:textId="77777777">
        <w:trPr>
          <w:trHeight w:val="300"/>
        </w:trPr>
        <w:tc>
          <w:tcPr>
            <w:tcW w:w="84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4BFC8B3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8520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C835F6F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);</w:t>
            </w:r>
          </w:p>
        </w:tc>
      </w:tr>
    </w:tbl>
    <w:p w14:paraId="230467C4" w14:textId="77777777" w:rsidR="00B76614" w:rsidRDefault="00B76614"/>
    <w:p w14:paraId="7B0D8086" w14:textId="77777777" w:rsidR="00B76614" w:rsidRDefault="00B76614">
      <w:pPr>
        <w:pStyle w:val="Heading4"/>
      </w:pPr>
      <w:bookmarkStart w:id="8" w:name="_z2zx7io6cmpf" w:colFirst="0" w:colLast="0"/>
      <w:bookmarkEnd w:id="8"/>
    </w:p>
    <w:p w14:paraId="500888F8" w14:textId="77777777" w:rsidR="00B76614" w:rsidRDefault="00E463CB">
      <w:pPr>
        <w:pStyle w:val="Heading4"/>
        <w:rPr>
          <w:color w:val="000000"/>
          <w:sz w:val="36"/>
          <w:szCs w:val="36"/>
        </w:rPr>
      </w:pPr>
      <w:bookmarkStart w:id="9" w:name="_qf4ghntr46m3" w:colFirst="0" w:colLast="0"/>
      <w:bookmarkEnd w:id="9"/>
      <w:r>
        <w:t xml:space="preserve">TABLE: </w:t>
      </w:r>
      <w:proofErr w:type="spellStart"/>
      <w:r>
        <w:rPr>
          <w:color w:val="000000"/>
          <w:sz w:val="36"/>
          <w:szCs w:val="36"/>
        </w:rPr>
        <w:t>studentAssessmentFullSTG</w:t>
      </w:r>
      <w:proofErr w:type="spellEnd"/>
    </w:p>
    <w:p w14:paraId="727B6855" w14:textId="77777777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>Description: Student Assessments scores</w:t>
      </w:r>
    </w:p>
    <w:p w14:paraId="035E87B5" w14:textId="77777777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 xml:space="preserve">Data Sources: </w:t>
      </w:r>
      <w:proofErr w:type="spellStart"/>
      <w:r>
        <w:rPr>
          <w:sz w:val="20"/>
          <w:szCs w:val="20"/>
        </w:rPr>
        <w:t>studentAssessmentST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courseSTG</w:t>
      </w:r>
      <w:proofErr w:type="spellEnd"/>
    </w:p>
    <w:p w14:paraId="5C88E3EC" w14:textId="77777777" w:rsidR="00B76614" w:rsidRDefault="00B76614"/>
    <w:tbl>
      <w:tblPr>
        <w:tblStyle w:val="a3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95"/>
        <w:gridCol w:w="2325"/>
        <w:gridCol w:w="4740"/>
      </w:tblGrid>
      <w:tr w:rsidR="00B76614" w14:paraId="221B69E9" w14:textId="77777777">
        <w:tc>
          <w:tcPr>
            <w:tcW w:w="2295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A9CC548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lumn Name</w:t>
            </w:r>
          </w:p>
        </w:tc>
        <w:tc>
          <w:tcPr>
            <w:tcW w:w="2325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B4907E4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ata Type</w:t>
            </w:r>
          </w:p>
        </w:tc>
        <w:tc>
          <w:tcPr>
            <w:tcW w:w="474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BC07A29" w14:textId="77777777" w:rsidR="00B76614" w:rsidRDefault="00E463C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scription</w:t>
            </w:r>
          </w:p>
        </w:tc>
      </w:tr>
      <w:tr w:rsidR="00B76614" w14:paraId="4203D871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0BAE298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d_assessment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93979D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2C5D4A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a unique identification number of assessments</w:t>
            </w:r>
          </w:p>
        </w:tc>
      </w:tr>
      <w:tr w:rsidR="00B76614" w14:paraId="119D9B3A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8934AEF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lastRenderedPageBreak/>
              <w:t>assessment_type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5AE6B2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F52413C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type of assessment. Three types of assessments </w:t>
            </w:r>
            <w:proofErr w:type="spellStart"/>
            <w:r>
              <w:rPr>
                <w:color w:val="333333"/>
                <w:sz w:val="16"/>
                <w:szCs w:val="16"/>
                <w:highlight w:val="white"/>
              </w:rPr>
              <w:t>exis</w:t>
            </w:r>
            <w:proofErr w:type="spellEnd"/>
            <w:r>
              <w:rPr>
                <w:color w:val="333333"/>
                <w:sz w:val="16"/>
                <w:szCs w:val="16"/>
                <w:highlight w:val="white"/>
              </w:rPr>
              <w:t>: Tutor Marked Assessment (TMA), Computer Marked Assessment (CMA) and Final Exam (Exam).</w:t>
            </w:r>
          </w:p>
        </w:tc>
      </w:tr>
      <w:tr w:rsidR="00B76614" w14:paraId="65D80049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658C06F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d_student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5DB3D4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CB06F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K, a unique identification number for the student</w:t>
            </w:r>
          </w:p>
        </w:tc>
      </w:tr>
      <w:tr w:rsidR="00B76614" w14:paraId="4914723C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A8FCB69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module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97B3B4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79E259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K, the </w:t>
            </w:r>
            <w:r>
              <w:rPr>
                <w:color w:val="333333"/>
                <w:sz w:val="16"/>
                <w:szCs w:val="16"/>
                <w:highlight w:val="white"/>
              </w:rPr>
              <w:t>identification code of the module</w:t>
            </w:r>
          </w:p>
        </w:tc>
      </w:tr>
      <w:tr w:rsidR="00B76614" w14:paraId="3C099FE0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06F4EF9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presentation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3584DE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5370D6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K, the identification code of the module presentation</w:t>
            </w:r>
          </w:p>
        </w:tc>
      </w:tr>
      <w:tr w:rsidR="00B76614" w14:paraId="45B81917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8473974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ate_submitted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F73F24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E217CA8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date of student submission, measured as the number of days since the start of the module presentation.</w:t>
            </w:r>
          </w:p>
        </w:tc>
      </w:tr>
      <w:tr w:rsidR="00B76614" w14:paraId="74B94361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2A75BF3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inal_sub_date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97F55E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50ED2C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information about the final submission date of the assessment calculated as the number of days since the start of the module-presentation.</w:t>
            </w:r>
          </w:p>
        </w:tc>
      </w:tr>
      <w:tr w:rsidR="00B76614" w14:paraId="7BA6CCDB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25AE2B1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weight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3B75CEA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ERIC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747B30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number of module assessments weights halfway of module-presentation length</w:t>
            </w:r>
          </w:p>
        </w:tc>
      </w:tr>
      <w:tr w:rsidR="00B76614" w14:paraId="05226AF5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90DE764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module_length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572CEA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06EC90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lfway of module-presentation length</w:t>
            </w:r>
          </w:p>
        </w:tc>
      </w:tr>
      <w:tr w:rsidR="00B76614" w14:paraId="4AE8F13F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46DFDF1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s_banked</w:t>
            </w:r>
            <w:proofErr w:type="spellEnd"/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AB3BE3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9568F9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a status flag indicating that the assessment result has been transferred from a previous presentation.</w:t>
            </w:r>
          </w:p>
        </w:tc>
      </w:tr>
      <w:tr w:rsidR="00B76614" w14:paraId="34B2EB94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57BE117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core</w:t>
            </w:r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771C1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07CF43E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student’s score in this assessment. The range is from 0 to 100.</w:t>
            </w:r>
          </w:p>
        </w:tc>
      </w:tr>
      <w:tr w:rsidR="00B76614" w14:paraId="3252B534" w14:textId="77777777">
        <w:tc>
          <w:tcPr>
            <w:tcW w:w="229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F046CAC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ight</w:t>
            </w:r>
          </w:p>
        </w:tc>
        <w:tc>
          <w:tcPr>
            <w:tcW w:w="23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7C9EF81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ERIC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F60CB8" w14:textId="77777777" w:rsidR="00B76614" w:rsidRDefault="00E463C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weight of the assessment in %. Typically, Exams are treated separately and have the weight 100%; the sum of all other assessments is 100%.</w:t>
            </w:r>
          </w:p>
        </w:tc>
      </w:tr>
    </w:tbl>
    <w:p w14:paraId="29FE54DF" w14:textId="77777777" w:rsidR="00B76614" w:rsidRDefault="00B76614"/>
    <w:p w14:paraId="1D0AC5B5" w14:textId="77777777" w:rsidR="00B76614" w:rsidRDefault="00E463CB">
      <w:pPr>
        <w:rPr>
          <w:highlight w:val="yellow"/>
        </w:rPr>
      </w:pPr>
      <w:r>
        <w:rPr>
          <w:highlight w:val="yellow"/>
        </w:rPr>
        <w:t>SQL Script</w:t>
      </w:r>
      <w:proofErr w:type="gramStart"/>
      <w:r>
        <w:rPr>
          <w:highlight w:val="yellow"/>
        </w:rPr>
        <w:t>: ??????</w:t>
      </w:r>
      <w:proofErr w:type="gramEnd"/>
    </w:p>
    <w:p w14:paraId="414F6A4D" w14:textId="77777777" w:rsidR="00B76614" w:rsidRDefault="00B76614">
      <w:pPr>
        <w:pStyle w:val="Heading4"/>
      </w:pPr>
      <w:bookmarkStart w:id="10" w:name="_epf0i5ilx3e5" w:colFirst="0" w:colLast="0"/>
      <w:bookmarkEnd w:id="10"/>
    </w:p>
    <w:p w14:paraId="1EADD2A2" w14:textId="77777777" w:rsidR="00B76614" w:rsidRDefault="00B76614"/>
    <w:p w14:paraId="0D764F58" w14:textId="77777777" w:rsidR="00B76614" w:rsidRDefault="00E463CB">
      <w:pPr>
        <w:pStyle w:val="Heading3"/>
        <w:rPr>
          <w:sz w:val="36"/>
          <w:szCs w:val="36"/>
        </w:rPr>
      </w:pPr>
      <w:bookmarkStart w:id="11" w:name="_58e6ah9wpj5a" w:colFirst="0" w:colLast="0"/>
      <w:bookmarkEnd w:id="11"/>
      <w:r>
        <w:rPr>
          <w:sz w:val="24"/>
          <w:szCs w:val="24"/>
        </w:rPr>
        <w:t>FEATURE</w:t>
      </w:r>
      <w:r>
        <w:t xml:space="preserve">: </w:t>
      </w:r>
      <w:proofErr w:type="spellStart"/>
      <w:r>
        <w:rPr>
          <w:sz w:val="36"/>
          <w:szCs w:val="36"/>
        </w:rPr>
        <w:t>std_half_score</w:t>
      </w:r>
      <w:proofErr w:type="spellEnd"/>
    </w:p>
    <w:p w14:paraId="0ECEA92E" w14:textId="77777777" w:rsidR="00B76614" w:rsidRDefault="00E463CB">
      <w:r>
        <w:rPr>
          <w:sz w:val="20"/>
          <w:szCs w:val="20"/>
        </w:rPr>
        <w:t>Description: the score% of student assessments before halfway of the module-presentation length</w:t>
      </w:r>
    </w:p>
    <w:p w14:paraId="293D04C2" w14:textId="77777777" w:rsidR="00B76614" w:rsidRDefault="00E463CB">
      <w:r>
        <w:t xml:space="preserve">Source: </w:t>
      </w:r>
      <w:proofErr w:type="spellStart"/>
      <w:r>
        <w:t>studentAssessmentFULLSTG</w:t>
      </w:r>
      <w:proofErr w:type="spellEnd"/>
    </w:p>
    <w:p w14:paraId="24EC3F0D" w14:textId="77777777" w:rsidR="00B76614" w:rsidRDefault="00B76614"/>
    <w:p w14:paraId="163B8E85" w14:textId="5B65B721" w:rsidR="00B76614" w:rsidRDefault="00E463CB">
      <w:r>
        <w:t xml:space="preserve">Python Script: </w:t>
      </w:r>
      <w:hyperlink r:id="rId17" w:history="1">
        <w:r w:rsidR="00AD0E61">
          <w:rPr>
            <w:rStyle w:val="Hyperlink"/>
          </w:rPr>
          <w:t>https://github.com/georgetown-analytics/University-Learning-Analytics/blob/master/code/wrangling/Score_wragling.ipynb</w:t>
        </w:r>
      </w:hyperlink>
    </w:p>
    <w:p w14:paraId="05D75205" w14:textId="77777777" w:rsidR="00B76614" w:rsidRDefault="00B76614"/>
    <w:tbl>
      <w:tblPr>
        <w:tblStyle w:val="a4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B76614" w14:paraId="7BD3AA1B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24B28" w14:textId="77777777" w:rsidR="00B76614" w:rsidRDefault="00E463CB">
            <w:pPr>
              <w:rPr>
                <w:color w:val="333333"/>
                <w:sz w:val="21"/>
                <w:szCs w:val="21"/>
                <w:shd w:val="clear" w:color="auto" w:fill="F7F7F7"/>
              </w:rPr>
            </w:pPr>
            <w:proofErr w:type="spellStart"/>
            <w:r>
              <w:rPr>
                <w:color w:val="333333"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color w:val="333333"/>
                <w:sz w:val="21"/>
                <w:szCs w:val="21"/>
                <w:shd w:val="clear" w:color="auto" w:fill="F7F7F7"/>
              </w:rPr>
              <w:t xml:space="preserve"> = </w:t>
            </w:r>
            <w:proofErr w:type="spellStart"/>
            <w:proofErr w:type="gramStart"/>
            <w:r>
              <w:rPr>
                <w:color w:val="333333"/>
                <w:sz w:val="21"/>
                <w:szCs w:val="21"/>
                <w:shd w:val="clear" w:color="auto" w:fill="F7F7F7"/>
              </w:rPr>
              <w:t>df.copy</w:t>
            </w:r>
            <w:proofErr w:type="spellEnd"/>
            <w:proofErr w:type="gramEnd"/>
            <w:r>
              <w:rPr>
                <w:color w:val="333333"/>
                <w:sz w:val="21"/>
                <w:szCs w:val="21"/>
                <w:shd w:val="clear" w:color="auto" w:fill="F7F7F7"/>
              </w:rPr>
              <w:t>()</w:t>
            </w:r>
          </w:p>
          <w:p w14:paraId="2BB9FFFF" w14:textId="77777777" w:rsidR="00B76614" w:rsidRDefault="00E463CB">
            <w:pPr>
              <w:rPr>
                <w:color w:val="333333"/>
                <w:sz w:val="21"/>
                <w:szCs w:val="21"/>
                <w:shd w:val="clear" w:color="auto" w:fill="F7F7F7"/>
              </w:rPr>
            </w:pPr>
            <w:proofErr w:type="spellStart"/>
            <w:r>
              <w:rPr>
                <w:color w:val="333333"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color w:val="333333"/>
                <w:sz w:val="21"/>
                <w:szCs w:val="21"/>
                <w:shd w:val="clear" w:color="auto" w:fill="F7F7F7"/>
              </w:rPr>
              <w:t>['</w:t>
            </w:r>
            <w:proofErr w:type="spellStart"/>
            <w:r>
              <w:rPr>
                <w:color w:val="333333"/>
                <w:sz w:val="21"/>
                <w:szCs w:val="21"/>
                <w:shd w:val="clear" w:color="auto" w:fill="F7F7F7"/>
              </w:rPr>
              <w:t>stdn_half_weight_score</w:t>
            </w:r>
            <w:proofErr w:type="spellEnd"/>
            <w:r>
              <w:rPr>
                <w:color w:val="333333"/>
                <w:sz w:val="21"/>
                <w:szCs w:val="21"/>
                <w:shd w:val="clear" w:color="auto" w:fill="F7F7F7"/>
              </w:rPr>
              <w:t>'] = 0</w:t>
            </w:r>
          </w:p>
          <w:p w14:paraId="199E9189" w14:textId="77777777" w:rsidR="00B76614" w:rsidRDefault="00E463CB">
            <w:pPr>
              <w:rPr>
                <w:color w:val="333333"/>
                <w:sz w:val="21"/>
                <w:szCs w:val="21"/>
                <w:shd w:val="clear" w:color="auto" w:fill="F7F7F7"/>
              </w:rPr>
            </w:pPr>
            <w:proofErr w:type="spellStart"/>
            <w:r>
              <w:rPr>
                <w:color w:val="333333"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color w:val="333333"/>
                <w:sz w:val="21"/>
                <w:szCs w:val="21"/>
                <w:shd w:val="clear" w:color="auto" w:fill="F7F7F7"/>
              </w:rPr>
              <w:t xml:space="preserve">['score'] </w:t>
            </w:r>
            <w:proofErr w:type="gramStart"/>
            <w:r>
              <w:rPr>
                <w:color w:val="333333"/>
                <w:sz w:val="21"/>
                <w:szCs w:val="21"/>
                <w:shd w:val="clear" w:color="auto" w:fill="F7F7F7"/>
              </w:rPr>
              <w:t xml:space="preserve">=  </w:t>
            </w:r>
            <w:proofErr w:type="spellStart"/>
            <w:r>
              <w:rPr>
                <w:color w:val="333333"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proofErr w:type="gramEnd"/>
            <w:r>
              <w:rPr>
                <w:color w:val="333333"/>
                <w:sz w:val="21"/>
                <w:szCs w:val="21"/>
                <w:shd w:val="clear" w:color="auto" w:fill="F7F7F7"/>
              </w:rPr>
              <w:t>['score'].</w:t>
            </w:r>
            <w:proofErr w:type="spellStart"/>
            <w:r>
              <w:rPr>
                <w:color w:val="333333"/>
                <w:sz w:val="21"/>
                <w:szCs w:val="21"/>
                <w:shd w:val="clear" w:color="auto" w:fill="F7F7F7"/>
              </w:rPr>
              <w:t>fillna</w:t>
            </w:r>
            <w:proofErr w:type="spellEnd"/>
            <w:r>
              <w:rPr>
                <w:color w:val="333333"/>
                <w:sz w:val="21"/>
                <w:szCs w:val="21"/>
                <w:shd w:val="clear" w:color="auto" w:fill="F7F7F7"/>
              </w:rPr>
              <w:t>(0)</w:t>
            </w:r>
          </w:p>
          <w:p w14:paraId="7341FB93" w14:textId="77777777" w:rsidR="00B76614" w:rsidRDefault="00B76614">
            <w:pPr>
              <w:rPr>
                <w:color w:val="333333"/>
                <w:sz w:val="21"/>
                <w:szCs w:val="21"/>
                <w:shd w:val="clear" w:color="auto" w:fill="F7F7F7"/>
              </w:rPr>
            </w:pPr>
          </w:p>
          <w:p w14:paraId="455D2931" w14:textId="77777777" w:rsidR="00B76614" w:rsidRDefault="00E463CB">
            <w:pPr>
              <w:rPr>
                <w:i/>
                <w:color w:val="408080"/>
                <w:sz w:val="21"/>
                <w:szCs w:val="21"/>
                <w:shd w:val="clear" w:color="auto" w:fill="F7F7F7"/>
              </w:rPr>
            </w:pPr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># Assessments score percentage</w:t>
            </w:r>
          </w:p>
          <w:p w14:paraId="22022122" w14:textId="77777777" w:rsidR="00B76614" w:rsidRDefault="00E463CB">
            <w:pPr>
              <w:rPr>
                <w:i/>
                <w:sz w:val="21"/>
                <w:szCs w:val="21"/>
                <w:shd w:val="clear" w:color="auto" w:fill="F7F7F7"/>
              </w:rPr>
            </w:pP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assmt_score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'] =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score</w:t>
            </w:r>
            <w:proofErr w:type="gramStart"/>
            <w:r>
              <w:rPr>
                <w:i/>
                <w:sz w:val="21"/>
                <w:szCs w:val="21"/>
                <w:shd w:val="clear" w:color="auto" w:fill="F7F7F7"/>
              </w:rPr>
              <w:t>']*</w:t>
            </w:r>
            <w:proofErr w:type="spellStart"/>
            <w:proofErr w:type="gramEnd"/>
            <w:r>
              <w:rPr>
                <w:i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weight']/100</w:t>
            </w:r>
          </w:p>
          <w:p w14:paraId="46BDD125" w14:textId="77777777" w:rsidR="00B76614" w:rsidRDefault="00B76614">
            <w:pPr>
              <w:rPr>
                <w:i/>
                <w:sz w:val="21"/>
                <w:szCs w:val="21"/>
                <w:shd w:val="clear" w:color="auto" w:fill="F7F7F7"/>
              </w:rPr>
            </w:pPr>
          </w:p>
          <w:p w14:paraId="7B0D5054" w14:textId="77777777" w:rsidR="00B76614" w:rsidRDefault="00E463CB">
            <w:pPr>
              <w:rPr>
                <w:i/>
                <w:color w:val="408080"/>
                <w:sz w:val="21"/>
                <w:szCs w:val="21"/>
                <w:shd w:val="clear" w:color="auto" w:fill="F7F7F7"/>
              </w:rPr>
            </w:pPr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># the number of student assessment scores group by student, module, term and year</w:t>
            </w:r>
          </w:p>
          <w:p w14:paraId="48CFA931" w14:textId="77777777" w:rsidR="00B76614" w:rsidRDefault="00E463CB">
            <w:pPr>
              <w:rPr>
                <w:i/>
                <w:color w:val="408080"/>
                <w:sz w:val="21"/>
                <w:szCs w:val="21"/>
                <w:shd w:val="clear" w:color="auto" w:fill="F7F7F7"/>
              </w:rPr>
            </w:pPr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 xml:space="preserve"># </w:t>
            </w:r>
            <w:proofErr w:type="spellStart"/>
            <w:proofErr w:type="gramStart"/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>groupby</w:t>
            </w:r>
            <w:proofErr w:type="spellEnd"/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>(</w:t>
            </w:r>
            <w:proofErr w:type="gramEnd"/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 xml:space="preserve">) </w:t>
            </w:r>
            <w:proofErr w:type="spellStart"/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>as_index</w:t>
            </w:r>
            <w:proofErr w:type="spellEnd"/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 xml:space="preserve"> = False to keep column</w:t>
            </w:r>
          </w:p>
          <w:p w14:paraId="619A8E3F" w14:textId="77777777" w:rsidR="00B76614" w:rsidRDefault="00E463CB">
            <w:pPr>
              <w:rPr>
                <w:i/>
                <w:sz w:val="21"/>
                <w:szCs w:val="21"/>
                <w:shd w:val="clear" w:color="auto" w:fill="F7F7F7"/>
              </w:rPr>
            </w:pP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lastRenderedPageBreak/>
              <w:t>studentScore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 =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Df.loc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final_sub_date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'] &lt;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hlf_module_length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'] ].groupby(['id_student','code_module','code_presentation','hlf_weight'],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as_index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 = False)[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assmt_score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'].sum()</w:t>
            </w:r>
          </w:p>
          <w:p w14:paraId="014FF1BD" w14:textId="77777777" w:rsidR="00B76614" w:rsidRDefault="00B76614">
            <w:pPr>
              <w:rPr>
                <w:i/>
                <w:sz w:val="21"/>
                <w:szCs w:val="21"/>
                <w:shd w:val="clear" w:color="auto" w:fill="F7F7F7"/>
              </w:rPr>
            </w:pPr>
          </w:p>
          <w:p w14:paraId="72F993E2" w14:textId="77777777" w:rsidR="00B76614" w:rsidRDefault="00E463CB">
            <w:pPr>
              <w:rPr>
                <w:i/>
                <w:color w:val="408080"/>
                <w:sz w:val="21"/>
                <w:szCs w:val="21"/>
                <w:shd w:val="clear" w:color="auto" w:fill="F7F7F7"/>
              </w:rPr>
            </w:pPr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># the number of student assessment scores on half of module-presentation weights</w:t>
            </w:r>
          </w:p>
          <w:p w14:paraId="6BAB3618" w14:textId="77777777" w:rsidR="00B76614" w:rsidRDefault="00E463CB">
            <w:pPr>
              <w:rPr>
                <w:i/>
                <w:sz w:val="21"/>
                <w:szCs w:val="21"/>
                <w:shd w:val="clear" w:color="auto" w:fill="F7F7F7"/>
              </w:rPr>
            </w:pP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Score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dn_half_score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'] =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Score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assmt_score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']/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ScoreDf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[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hlf_weight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']</w:t>
            </w:r>
          </w:p>
          <w:p w14:paraId="224718CD" w14:textId="77777777" w:rsidR="00B76614" w:rsidRDefault="00B76614">
            <w:pPr>
              <w:rPr>
                <w:i/>
                <w:sz w:val="21"/>
                <w:szCs w:val="21"/>
                <w:shd w:val="clear" w:color="auto" w:fill="F7F7F7"/>
              </w:rPr>
            </w:pPr>
          </w:p>
          <w:p w14:paraId="1C8F4179" w14:textId="77777777" w:rsidR="00B76614" w:rsidRDefault="00E463CB">
            <w:pPr>
              <w:rPr>
                <w:i/>
                <w:color w:val="408080"/>
                <w:sz w:val="21"/>
                <w:szCs w:val="21"/>
                <w:shd w:val="clear" w:color="auto" w:fill="F7F7F7"/>
              </w:rPr>
            </w:pPr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 xml:space="preserve"># write </w:t>
            </w:r>
            <w:proofErr w:type="spellStart"/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>dataframe</w:t>
            </w:r>
            <w:proofErr w:type="spellEnd"/>
            <w:r>
              <w:rPr>
                <w:i/>
                <w:color w:val="408080"/>
                <w:sz w:val="21"/>
                <w:szCs w:val="21"/>
                <w:shd w:val="clear" w:color="auto" w:fill="F7F7F7"/>
              </w:rPr>
              <w:t xml:space="preserve"> to database</w:t>
            </w:r>
          </w:p>
          <w:p w14:paraId="3ECF7FFF" w14:textId="77777777" w:rsidR="00B76614" w:rsidRDefault="00E463CB">
            <w:pPr>
              <w:rPr>
                <w:i/>
                <w:sz w:val="21"/>
                <w:szCs w:val="21"/>
                <w:shd w:val="clear" w:color="auto" w:fill="F7F7F7"/>
              </w:rPr>
            </w:pPr>
            <w:r>
              <w:rPr>
                <w:i/>
                <w:sz w:val="21"/>
                <w:szCs w:val="21"/>
                <w:shd w:val="clear" w:color="auto" w:fill="F7F7F7"/>
              </w:rPr>
              <w:t xml:space="preserve">from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qlalchemy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 import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create_engine</w:t>
            </w:r>
            <w:proofErr w:type="spellEnd"/>
          </w:p>
          <w:p w14:paraId="396E2697" w14:textId="77777777" w:rsidR="00B76614" w:rsidRDefault="00E463CB">
            <w:pPr>
              <w:rPr>
                <w:i/>
                <w:sz w:val="21"/>
                <w:szCs w:val="21"/>
                <w:shd w:val="clear" w:color="auto" w:fill="F7F7F7"/>
              </w:rPr>
            </w:pPr>
            <w:r>
              <w:rPr>
                <w:i/>
                <w:sz w:val="21"/>
                <w:szCs w:val="21"/>
                <w:shd w:val="clear" w:color="auto" w:fill="F7F7F7"/>
              </w:rPr>
              <w:t>engine=create_engine('postgresql://postgres:Georgetown16@database-1.c5vispb5ezxg.us-east-1.rds.amazonaws.com:5432/Dataset')</w:t>
            </w:r>
          </w:p>
          <w:p w14:paraId="51CB373C" w14:textId="77777777" w:rsidR="00B76614" w:rsidRDefault="00E463CB">
            <w:pPr>
              <w:rPr>
                <w:i/>
                <w:sz w:val="21"/>
                <w:szCs w:val="21"/>
                <w:shd w:val="clear" w:color="auto" w:fill="F7F7F7"/>
              </w:rPr>
            </w:pP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ScoreDf.to_</w:t>
            </w:r>
            <w:proofErr w:type="gramStart"/>
            <w:r>
              <w:rPr>
                <w:i/>
                <w:sz w:val="21"/>
                <w:szCs w:val="21"/>
                <w:shd w:val="clear" w:color="auto" w:fill="F7F7F7"/>
              </w:rPr>
              <w:t>sql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(</w:t>
            </w:r>
            <w:proofErr w:type="gramEnd"/>
            <w:r>
              <w:rPr>
                <w:i/>
                <w:sz w:val="21"/>
                <w:szCs w:val="21"/>
                <w:shd w:val="clear" w:color="auto" w:fill="F7F7F7"/>
              </w:rPr>
              <w:t>'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studentAssessmentHalfScore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 xml:space="preserve">', engine, </w:t>
            </w:r>
            <w:proofErr w:type="spellStart"/>
            <w:r>
              <w:rPr>
                <w:i/>
                <w:sz w:val="21"/>
                <w:szCs w:val="21"/>
                <w:shd w:val="clear" w:color="auto" w:fill="F7F7F7"/>
              </w:rPr>
              <w:t>if_exists</w:t>
            </w:r>
            <w:proofErr w:type="spellEnd"/>
            <w:r>
              <w:rPr>
                <w:i/>
                <w:sz w:val="21"/>
                <w:szCs w:val="21"/>
                <w:shd w:val="clear" w:color="auto" w:fill="F7F7F7"/>
              </w:rPr>
              <w:t>='replace')</w:t>
            </w:r>
          </w:p>
          <w:p w14:paraId="7C12E477" w14:textId="77777777" w:rsidR="00B76614" w:rsidRDefault="00B766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14:paraId="0231B7D6" w14:textId="77777777" w:rsidR="00B76614" w:rsidRDefault="00B76614"/>
    <w:p w14:paraId="4866411E" w14:textId="77777777" w:rsidR="00B76614" w:rsidRDefault="00B76614">
      <w:pPr>
        <w:rPr>
          <w:i/>
          <w:sz w:val="21"/>
          <w:szCs w:val="21"/>
          <w:shd w:val="clear" w:color="auto" w:fill="F7F7F7"/>
        </w:rPr>
      </w:pPr>
    </w:p>
    <w:p w14:paraId="15DCF478" w14:textId="77777777" w:rsidR="00B76614" w:rsidRDefault="00B76614">
      <w:pPr>
        <w:rPr>
          <w:i/>
          <w:sz w:val="21"/>
          <w:szCs w:val="21"/>
          <w:shd w:val="clear" w:color="auto" w:fill="F7F7F7"/>
        </w:rPr>
      </w:pPr>
    </w:p>
    <w:p w14:paraId="589B5E88" w14:textId="77777777" w:rsidR="00B76614" w:rsidRDefault="00B76614"/>
    <w:p w14:paraId="5B86776C" w14:textId="77777777" w:rsidR="00B76614" w:rsidRPr="00AD0E61" w:rsidRDefault="00E463CB" w:rsidP="00AD0E61">
      <w:pPr>
        <w:pStyle w:val="Heading1"/>
        <w:rPr>
          <w:sz w:val="32"/>
          <w:szCs w:val="32"/>
        </w:rPr>
      </w:pPr>
      <w:bookmarkStart w:id="12" w:name="_d9ykojk0d3ip" w:colFirst="0" w:colLast="0"/>
      <w:bookmarkStart w:id="13" w:name="_TABLE:_AnalysisFeatures"/>
      <w:bookmarkEnd w:id="12"/>
      <w:bookmarkEnd w:id="13"/>
      <w:r w:rsidRPr="00AD0E61">
        <w:rPr>
          <w:color w:val="808080" w:themeColor="background1" w:themeShade="80"/>
          <w:sz w:val="24"/>
          <w:szCs w:val="24"/>
        </w:rPr>
        <w:t>TABLE</w:t>
      </w:r>
      <w:r w:rsidRPr="00AD0E61">
        <w:rPr>
          <w:sz w:val="32"/>
          <w:szCs w:val="32"/>
        </w:rPr>
        <w:t xml:space="preserve">: </w:t>
      </w:r>
      <w:proofErr w:type="spellStart"/>
      <w:r w:rsidRPr="00AD0E61">
        <w:rPr>
          <w:sz w:val="36"/>
          <w:szCs w:val="36"/>
        </w:rPr>
        <w:t>AnalysisFeatures</w:t>
      </w:r>
      <w:proofErr w:type="spellEnd"/>
    </w:p>
    <w:p w14:paraId="50A05947" w14:textId="77777777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>Description: Student Info, activities and performance</w:t>
      </w:r>
    </w:p>
    <w:p w14:paraId="328DD9FA" w14:textId="77777777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 xml:space="preserve">Data Sources: </w:t>
      </w:r>
      <w:proofErr w:type="spellStart"/>
      <w:r>
        <w:rPr>
          <w:sz w:val="20"/>
          <w:szCs w:val="20"/>
        </w:rPr>
        <w:t>studentVleFullST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tudentAssessmentFullST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tudentCourseRegistrationFullSTG</w:t>
      </w:r>
      <w:proofErr w:type="spellEnd"/>
    </w:p>
    <w:p w14:paraId="06F015DA" w14:textId="77777777" w:rsidR="00B76614" w:rsidRDefault="00B76614"/>
    <w:tbl>
      <w:tblPr>
        <w:tblStyle w:val="a5"/>
        <w:tblW w:w="9345" w:type="dxa"/>
        <w:tblInd w:w="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00"/>
        <w:gridCol w:w="2205"/>
        <w:gridCol w:w="4740"/>
      </w:tblGrid>
      <w:tr w:rsidR="00B76614" w14:paraId="549889D0" w14:textId="77777777">
        <w:tc>
          <w:tcPr>
            <w:tcW w:w="240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383115B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lumn Name</w:t>
            </w:r>
          </w:p>
        </w:tc>
        <w:tc>
          <w:tcPr>
            <w:tcW w:w="2205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D9CA3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ata Type</w:t>
            </w:r>
          </w:p>
        </w:tc>
        <w:tc>
          <w:tcPr>
            <w:tcW w:w="474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AEE51E" w14:textId="77777777" w:rsidR="00B76614" w:rsidRDefault="00E463C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scription</w:t>
            </w:r>
          </w:p>
        </w:tc>
      </w:tr>
      <w:tr w:rsidR="00B76614" w14:paraId="650E641B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EBC93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d_student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292A52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ED6E4A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a unique identification number for the student</w:t>
            </w:r>
          </w:p>
        </w:tc>
      </w:tr>
      <w:tr w:rsidR="00B76614" w14:paraId="450F47E6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4235BA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module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B806C4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8C6289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K, the </w:t>
            </w:r>
            <w:r>
              <w:rPr>
                <w:sz w:val="16"/>
                <w:szCs w:val="16"/>
                <w:highlight w:val="white"/>
              </w:rPr>
              <w:t>identification code of the module</w:t>
            </w:r>
          </w:p>
        </w:tc>
      </w:tr>
      <w:tr w:rsidR="00B76614" w14:paraId="466ACD30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461AB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presentation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7CE33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254F9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the identification code of the module presentation</w:t>
            </w:r>
          </w:p>
        </w:tc>
      </w:tr>
      <w:tr w:rsidR="00B76614" w14:paraId="233BA7C1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A4E7DE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odule_domain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041147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X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BBAAAE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roup of the module, </w:t>
            </w:r>
            <w:r>
              <w:rPr>
                <w:sz w:val="16"/>
                <w:szCs w:val="16"/>
                <w:highlight w:val="white"/>
              </w:rPr>
              <w:t>Social Science courses are defined as AAA, BBB, and GGG. STEM courses are defined as CCC, DDD, EEE, FFF</w:t>
            </w:r>
          </w:p>
        </w:tc>
      </w:tr>
      <w:tr w:rsidR="00B76614" w14:paraId="7CBAACB2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29F69A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odule_presentation_length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8A63ED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CC6410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length of the module-presentation in days.</w:t>
            </w:r>
          </w:p>
        </w:tc>
      </w:tr>
      <w:tr w:rsidR="00B76614" w14:paraId="7E7C0BCF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080171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m</w:t>
            </w:r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D035D1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X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51840D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code name of the term. “B” for the presentation starting in February and “J” for the presentation starting in October.</w:t>
            </w:r>
          </w:p>
        </w:tc>
      </w:tr>
      <w:tr w:rsidR="00B76614" w14:paraId="7087D58A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7DDFBA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ar</w:t>
            </w:r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A0B646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X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216675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year of module-presentation</w:t>
            </w:r>
          </w:p>
        </w:tc>
      </w:tr>
      <w:tr w:rsidR="00B76614" w14:paraId="43AE77F5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617F3E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inal_result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FF5175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88C914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 xml:space="preserve">student’s </w:t>
            </w:r>
            <w:proofErr w:type="gramStart"/>
            <w:r>
              <w:rPr>
                <w:sz w:val="16"/>
                <w:szCs w:val="16"/>
                <w:highlight w:val="white"/>
              </w:rPr>
              <w:t>final result</w:t>
            </w:r>
            <w:proofErr w:type="gramEnd"/>
            <w:r>
              <w:rPr>
                <w:sz w:val="16"/>
                <w:szCs w:val="16"/>
                <w:highlight w:val="white"/>
              </w:rPr>
              <w:t xml:space="preserve"> in the module-presentation</w:t>
            </w:r>
          </w:p>
        </w:tc>
      </w:tr>
      <w:tr w:rsidR="00B76614" w14:paraId="059CCFF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73CD52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der</w:t>
            </w:r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C95F1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525BE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the student’s gender</w:t>
            </w:r>
          </w:p>
        </w:tc>
      </w:tr>
      <w:tr w:rsidR="00B76614" w14:paraId="6472106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BE2F3C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gion</w:t>
            </w:r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CAFB45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BA783A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identifies the geographic region, where the student lived while taking the module-presentation.</w:t>
            </w:r>
          </w:p>
        </w:tc>
      </w:tr>
      <w:tr w:rsidR="00B76614" w14:paraId="73E3E24B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6EC39E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ighest_education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77124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604740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highest student education level on entry to the module presentation.</w:t>
            </w:r>
          </w:p>
        </w:tc>
      </w:tr>
      <w:tr w:rsidR="00B76614" w14:paraId="3F128A2F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6D487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md_band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381C26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40B42E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 xml:space="preserve">specifies the </w:t>
            </w:r>
            <w:hyperlink r:id="rId18">
              <w:r>
                <w:rPr>
                  <w:sz w:val="16"/>
                  <w:szCs w:val="16"/>
                  <w:highlight w:val="white"/>
                </w:rPr>
                <w:t>Index of Multiple Depravation</w:t>
              </w:r>
            </w:hyperlink>
            <w:r>
              <w:rPr>
                <w:sz w:val="16"/>
                <w:szCs w:val="16"/>
                <w:highlight w:val="white"/>
              </w:rPr>
              <w:t xml:space="preserve"> band of the place where the student lived during the module-presentation.</w:t>
            </w:r>
          </w:p>
        </w:tc>
      </w:tr>
      <w:tr w:rsidR="00B76614" w14:paraId="443A7E60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54C06F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ge_band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0B4F08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7D267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band of the student’s age.</w:t>
            </w:r>
          </w:p>
        </w:tc>
      </w:tr>
      <w:tr w:rsidR="00B76614" w14:paraId="395EA186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0EF11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lastRenderedPageBreak/>
              <w:t>num_of_prev_attempt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F44768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084954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the number times the student has attempted this module.</w:t>
            </w:r>
          </w:p>
        </w:tc>
      </w:tr>
      <w:tr w:rsidR="00B76614" w14:paraId="4F21025C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E67736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ility</w:t>
            </w:r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1C2716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ARACTER VA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B8597E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indicates whether the student has declared a disability.</w:t>
            </w:r>
          </w:p>
        </w:tc>
      </w:tr>
      <w:tr w:rsidR="00B76614" w14:paraId="4A86DA8E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064591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ate_registration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4B9AC4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212139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the date of student’s registration on the module presentation, this is the number of days measured relative to the start of the module-presentation</w:t>
            </w:r>
          </w:p>
        </w:tc>
      </w:tr>
      <w:tr w:rsidR="00B76614" w14:paraId="0C05AD36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27B4AB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ate_unregistration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EEEDD4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AB8B2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date of student </w:t>
            </w:r>
            <w:proofErr w:type="spellStart"/>
            <w:r>
              <w:rPr>
                <w:color w:val="333333"/>
                <w:sz w:val="16"/>
                <w:szCs w:val="16"/>
                <w:highlight w:val="white"/>
              </w:rPr>
              <w:t>unregistration</w:t>
            </w:r>
            <w:proofErr w:type="spellEnd"/>
            <w:r>
              <w:rPr>
                <w:color w:val="333333"/>
                <w:sz w:val="16"/>
                <w:szCs w:val="16"/>
                <w:highlight w:val="white"/>
              </w:rPr>
              <w:t xml:space="preserve"> from the module presentation, this is the number of days measured relative to the start of the module-presentation.</w:t>
            </w:r>
          </w:p>
        </w:tc>
      </w:tr>
      <w:tr w:rsidR="00B76614" w14:paraId="35324D45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D2AEE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4_sum_clicks</w:t>
            </w:r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D8BEBC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BE0ABF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a student interacts with the material before the start of the module-presentation.</w:t>
            </w:r>
          </w:p>
        </w:tc>
      </w:tr>
      <w:tr w:rsidR="00D72661" w14:paraId="18AC504E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5CB136D" w14:textId="0B6863D0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qtr_sum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AB521C0" w14:textId="600E1056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1DCA4D5" w14:textId="0731B82D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in the first quarter that student interacts with the material</w:t>
            </w:r>
            <w:r>
              <w:rPr>
                <w:color w:val="333333"/>
                <w:sz w:val="16"/>
                <w:szCs w:val="16"/>
              </w:rPr>
              <w:t xml:space="preserve"> </w:t>
            </w:r>
          </w:p>
        </w:tc>
      </w:tr>
      <w:tr w:rsidR="00D72661" w14:paraId="0B2A9082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5917A68" w14:textId="79005D02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sum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911B8DA" w14:textId="100E6AEB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7ED7191" w14:textId="7117CDA5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a student interacts with the material</w:t>
            </w:r>
            <w:r>
              <w:rPr>
                <w:color w:val="333333"/>
                <w:sz w:val="16"/>
                <w:szCs w:val="16"/>
              </w:rPr>
              <w:t xml:space="preserve"> halfway </w:t>
            </w:r>
            <w:proofErr w:type="spellStart"/>
            <w:r>
              <w:rPr>
                <w:color w:val="333333"/>
                <w:sz w:val="16"/>
                <w:szCs w:val="16"/>
              </w:rPr>
              <w:t>though</w:t>
            </w:r>
            <w:proofErr w:type="spellEnd"/>
            <w:r>
              <w:rPr>
                <w:color w:val="333333"/>
                <w:sz w:val="16"/>
                <w:szCs w:val="16"/>
              </w:rPr>
              <w:t xml:space="preserve"> the module.</w:t>
            </w:r>
          </w:p>
        </w:tc>
      </w:tr>
      <w:tr w:rsidR="00D72661" w14:paraId="57050E71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F693FB" w14:textId="5ED12DC6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hreeqtr_sum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097EC55" w14:textId="419B6604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F52654D" w14:textId="460D4407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75% of the number of times of the ta student interacts with the material</w:t>
            </w:r>
            <w:r>
              <w:rPr>
                <w:color w:val="333333"/>
                <w:sz w:val="16"/>
                <w:szCs w:val="16"/>
              </w:rPr>
              <w:t xml:space="preserve"> </w:t>
            </w:r>
          </w:p>
        </w:tc>
      </w:tr>
      <w:tr w:rsidR="00D72661" w14:paraId="05727A26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807EC39" w14:textId="096B81E7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qtr_half_sum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2FE4B7A" w14:textId="02F4F602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A2826D" w14:textId="10C6D954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in the second quarter that student interacts with the material</w:t>
            </w:r>
          </w:p>
        </w:tc>
      </w:tr>
      <w:tr w:rsidR="00D72661" w14:paraId="47440E7F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C4C286" w14:textId="1864AB41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threeqrt_sum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E67436D" w14:textId="57435D23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A92A801" w14:textId="42AC77F0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in the third quarter that student interacts with the material</w:t>
            </w:r>
          </w:p>
        </w:tc>
      </w:tr>
      <w:tr w:rsidR="00D72661" w14:paraId="5B729825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ECF9B4" w14:textId="334A80BD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wothrd_sum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6342084" w14:textId="5A9E878D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8D055A6" w14:textId="6D560841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yellow"/>
              </w:rPr>
              <w:t>66.66%</w:t>
            </w:r>
            <w:r>
              <w:rPr>
                <w:color w:val="333333"/>
                <w:sz w:val="16"/>
                <w:szCs w:val="16"/>
                <w:highlight w:val="white"/>
              </w:rPr>
              <w:t xml:space="preserve"> of the number of times a student interacts with the material</w:t>
            </w:r>
          </w:p>
        </w:tc>
      </w:tr>
      <w:tr w:rsidR="00D72661" w14:paraId="4B4F3425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643B149" w14:textId="2547A7D1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hrd_twothrd_sum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DF5224B" w14:textId="47C9CC90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031A336" w14:textId="21461CB6" w:rsidR="00D72661" w:rsidRDefault="00D72661" w:rsidP="00D7266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between 33.33%- 66.66% that a student interacts with the material</w:t>
            </w:r>
          </w:p>
        </w:tc>
      </w:tr>
      <w:tr w:rsidR="00B76614" w14:paraId="405EA6C8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8904E0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ll_clicks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0D38A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D444D83" w14:textId="2BD7C73D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the number of times a student interacts with the material </w:t>
            </w:r>
            <w:r w:rsidR="00E84911">
              <w:rPr>
                <w:color w:val="333333"/>
                <w:sz w:val="16"/>
                <w:szCs w:val="16"/>
                <w:highlight w:val="white"/>
              </w:rPr>
              <w:t>o</w:t>
            </w:r>
            <w:r>
              <w:rPr>
                <w:color w:val="333333"/>
                <w:sz w:val="16"/>
                <w:szCs w:val="16"/>
                <w:highlight w:val="white"/>
              </w:rPr>
              <w:t>n that day.</w:t>
            </w:r>
          </w:p>
        </w:tc>
      </w:tr>
      <w:tr w:rsidR="00B76614" w14:paraId="2C8B46AC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A311AC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td_half_score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DE03A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PRECISION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3E63E7" w14:textId="77777777" w:rsidR="00B76614" w:rsidRDefault="00E463C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core% of student assessments before halfway of the module-presentation length</w:t>
            </w:r>
          </w:p>
        </w:tc>
      </w:tr>
      <w:tr w:rsidR="00B76614" w14:paraId="26DD7269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22FF5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td_total_weight</w:t>
            </w:r>
            <w:proofErr w:type="spellEnd"/>
          </w:p>
        </w:tc>
        <w:tc>
          <w:tcPr>
            <w:tcW w:w="220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7AA71B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UMERIC</w:t>
            </w:r>
          </w:p>
        </w:tc>
        <w:tc>
          <w:tcPr>
            <w:tcW w:w="474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0D85910" w14:textId="77777777" w:rsidR="00B76614" w:rsidRDefault="00E463C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number of </w:t>
            </w:r>
            <w:proofErr w:type="gramStart"/>
            <w:r>
              <w:rPr>
                <w:sz w:val="16"/>
                <w:szCs w:val="16"/>
              </w:rPr>
              <w:t>weight</w:t>
            </w:r>
            <w:proofErr w:type="gramEnd"/>
            <w:r>
              <w:rPr>
                <w:sz w:val="16"/>
                <w:szCs w:val="16"/>
              </w:rPr>
              <w:t xml:space="preserve"> of student assessments before halfway of the module-presentation length</w:t>
            </w:r>
          </w:p>
        </w:tc>
      </w:tr>
    </w:tbl>
    <w:p w14:paraId="187AF772" w14:textId="77777777" w:rsidR="00B76614" w:rsidRDefault="00B76614"/>
    <w:p w14:paraId="407386F6" w14:textId="77777777" w:rsidR="00B76614" w:rsidRDefault="00B76614"/>
    <w:p w14:paraId="2B0D6E33" w14:textId="5C7AAF4A" w:rsidR="00B76614" w:rsidRPr="00AD0E61" w:rsidRDefault="00E463CB" w:rsidP="00AD0E61">
      <w:pPr>
        <w:pStyle w:val="Heading1"/>
        <w:rPr>
          <w:sz w:val="24"/>
          <w:szCs w:val="24"/>
        </w:rPr>
      </w:pPr>
      <w:bookmarkStart w:id="14" w:name="_SQL_Script:_2"/>
      <w:bookmarkEnd w:id="14"/>
      <w:r w:rsidRPr="00AD0E61">
        <w:rPr>
          <w:sz w:val="24"/>
          <w:szCs w:val="24"/>
        </w:rPr>
        <w:t>SQL Script:</w:t>
      </w:r>
    </w:p>
    <w:p w14:paraId="3D496468" w14:textId="77777777" w:rsidR="00B76614" w:rsidRDefault="00B76614"/>
    <w:tbl>
      <w:tblPr>
        <w:tblStyle w:val="a6"/>
        <w:tblW w:w="936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738"/>
        <w:gridCol w:w="7622"/>
      </w:tblGrid>
      <w:tr w:rsidR="00B76614" w14:paraId="16F635F8" w14:textId="77777777">
        <w:trPr>
          <w:trHeight w:val="400"/>
        </w:trPr>
        <w:tc>
          <w:tcPr>
            <w:tcW w:w="93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39DC75E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Creat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tab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6F42C1"/>
                <w:sz w:val="18"/>
                <w:szCs w:val="18"/>
              </w:rPr>
              <w:t>public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analysisFeatures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</w:p>
        </w:tc>
      </w:tr>
      <w:tr w:rsidR="00B76614" w14:paraId="44A00D1B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E81363E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E0AEFD8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</w:p>
        </w:tc>
      </w:tr>
      <w:tr w:rsidR="00B76614" w14:paraId="0B67B103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B23A444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161AE47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(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selec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module_domai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module_presentation_length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46A156AB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3FE840D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761CB6E5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     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erm</w:t>
            </w:r>
            <w:proofErr w:type="spellEnd"/>
            <w:proofErr w:type="gram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year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num_of_prev_attempts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1081578E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686B21E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86BF420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   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final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resul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pass_fail_ind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3738890C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D089397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D12D9C0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  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reg_period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dat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registr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date_unregistr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363401E8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EEE533A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7FB7E95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  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disability</w:t>
            </w:r>
            <w:proofErr w:type="spellEnd"/>
            <w:proofErr w:type="gram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gender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ge_band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reg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highest_educ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16A50529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439EAB7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CEE2242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    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md_band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udied_credit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qtr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half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hreeqtr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qtr_half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half_threeqtr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hrd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wothrd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hrd_twothrd_sum_clicks,</w:t>
            </w:r>
          </w:p>
        </w:tc>
      </w:tr>
      <w:tr w:rsidR="00B76614" w14:paraId="7A0AF831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3C3BECD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77B8E33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ma_assmt_scor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ma_assmt_scor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ma_cma_assmt_scor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final_exam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, 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otal_</w:t>
            </w:r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weigh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s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reenrolle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final_exam_score</w:t>
            </w:r>
          </w:p>
        </w:tc>
      </w:tr>
      <w:tr w:rsidR="00B76614" w14:paraId="39B804F0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1E05C73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74769F0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from</w:t>
            </w:r>
          </w:p>
        </w:tc>
      </w:tr>
      <w:tr w:rsidR="00B76614" w14:paraId="5B11DA16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3A2427A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2DD339C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public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studentCourseRegistrationFeatures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stdtreg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LEFT join</w:t>
            </w:r>
          </w:p>
        </w:tc>
      </w:tr>
      <w:tr w:rsidR="00B76614" w14:paraId="59741DAA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6E865D7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C97DFDE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</w:r>
          </w:p>
        </w:tc>
      </w:tr>
      <w:tr w:rsidR="00B76614" w14:paraId="1D6E90B4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6A2F0AD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3F80898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(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selec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qtr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half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hreeqtr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qtr_half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half_threeqtr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hrd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wothrd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thrd_twothrd_sum_click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,</w:t>
            </w:r>
          </w:p>
        </w:tc>
      </w:tr>
      <w:tr w:rsidR="00B76614" w14:paraId="402E9593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5B208EE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0A0D6D81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 xml:space="preserve">   </w:t>
            </w:r>
            <w:proofErr w:type="gram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asmt.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*</w:t>
            </w:r>
            <w:proofErr w:type="gramEnd"/>
          </w:p>
        </w:tc>
      </w:tr>
      <w:tr w:rsidR="00B76614" w14:paraId="0E0A2A78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62D0C95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948845A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from</w:t>
            </w:r>
          </w:p>
        </w:tc>
      </w:tr>
      <w:tr w:rsidR="00B76614" w14:paraId="7DF0A17D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70BF2CB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606E2E3C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public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studentAssessmentFeaturesSTG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asm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RIGHT JOIN</w:t>
            </w:r>
          </w:p>
        </w:tc>
      </w:tr>
      <w:tr w:rsidR="00B76614" w14:paraId="05E23D64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1370359E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2C5B5F4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ab/>
              <w:t>public.</w:t>
            </w:r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proofErr w:type="spellStart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studentVleFeatures</w:t>
            </w:r>
            <w:proofErr w:type="spellEnd"/>
            <w:r>
              <w:rPr>
                <w:rFonts w:ascii="Courier New" w:eastAsia="Courier New" w:hAnsi="Courier New" w:cs="Courier New"/>
                <w:color w:val="032F62"/>
                <w:sz w:val="18"/>
                <w:szCs w:val="18"/>
              </w:rPr>
              <w:t>"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vle</w:t>
            </w:r>
            <w:proofErr w:type="spellEnd"/>
          </w:p>
        </w:tc>
      </w:tr>
      <w:tr w:rsidR="00B76614" w14:paraId="54300D76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359E072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A045B51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on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)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s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asmtVle</w:t>
            </w:r>
            <w:proofErr w:type="spellEnd"/>
          </w:p>
        </w:tc>
      </w:tr>
      <w:tr w:rsidR="00B76614" w14:paraId="05839C2D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52815C4E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47BF0084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on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id_student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</w:t>
            </w:r>
            <w:proofErr w:type="gramEnd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module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AND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stdtreg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D73A49"/>
                <w:sz w:val="18"/>
                <w:szCs w:val="18"/>
              </w:rPr>
              <w:t>=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asmtVle</w:t>
            </w: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.</w:t>
            </w:r>
            <w:r>
              <w:rPr>
                <w:rFonts w:ascii="Courier New" w:eastAsia="Courier New" w:hAnsi="Courier New" w:cs="Courier New"/>
                <w:color w:val="005CC5"/>
                <w:sz w:val="18"/>
                <w:szCs w:val="18"/>
              </w:rPr>
              <w:t>code_presentation</w:t>
            </w:r>
            <w:proofErr w:type="spellEnd"/>
          </w:p>
        </w:tc>
      </w:tr>
      <w:tr w:rsidR="00B76614" w14:paraId="2F1B7D5C" w14:textId="77777777">
        <w:trPr>
          <w:trHeight w:val="300"/>
        </w:trPr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250B241F" w14:textId="77777777" w:rsidR="00B76614" w:rsidRDefault="00B76614">
            <w:pPr>
              <w:spacing w:line="400" w:lineRule="auto"/>
              <w:jc w:val="right"/>
              <w:rPr>
                <w:color w:val="24292E"/>
                <w:sz w:val="21"/>
                <w:szCs w:val="21"/>
              </w:rPr>
            </w:pPr>
          </w:p>
        </w:tc>
        <w:tc>
          <w:tcPr>
            <w:tcW w:w="7621" w:type="dxa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160" w:type="dxa"/>
              <w:bottom w:w="0" w:type="dxa"/>
              <w:right w:w="160" w:type="dxa"/>
            </w:tcMar>
          </w:tcPr>
          <w:p w14:paraId="37756E76" w14:textId="77777777" w:rsidR="00B76614" w:rsidRDefault="00E463CB">
            <w:pPr>
              <w:spacing w:line="342" w:lineRule="auto"/>
              <w:rPr>
                <w:color w:val="24292E"/>
                <w:sz w:val="21"/>
                <w:szCs w:val="21"/>
              </w:rPr>
            </w:pPr>
            <w:r>
              <w:rPr>
                <w:rFonts w:ascii="Courier New" w:eastAsia="Courier New" w:hAnsi="Courier New" w:cs="Courier New"/>
                <w:color w:val="24292E"/>
                <w:sz w:val="18"/>
                <w:szCs w:val="18"/>
              </w:rPr>
              <w:t>);</w:t>
            </w:r>
          </w:p>
        </w:tc>
      </w:tr>
    </w:tbl>
    <w:p w14:paraId="4CA4F9C1" w14:textId="77777777" w:rsidR="00B76614" w:rsidRDefault="00B76614"/>
    <w:p w14:paraId="700E37F4" w14:textId="77777777" w:rsidR="00B76614" w:rsidRDefault="00B76614"/>
    <w:p w14:paraId="6C85797C" w14:textId="77777777" w:rsidR="00B76614" w:rsidRDefault="00E463CB">
      <w:pPr>
        <w:pStyle w:val="Heading4"/>
        <w:rPr>
          <w:color w:val="000000"/>
          <w:sz w:val="36"/>
          <w:szCs w:val="36"/>
        </w:rPr>
      </w:pPr>
      <w:bookmarkStart w:id="15" w:name="_u11v81mm67kg" w:colFirst="0" w:colLast="0"/>
      <w:bookmarkEnd w:id="15"/>
      <w:r>
        <w:t xml:space="preserve">TABLE: </w:t>
      </w:r>
      <w:proofErr w:type="spellStart"/>
      <w:r>
        <w:rPr>
          <w:color w:val="000000"/>
          <w:sz w:val="36"/>
          <w:szCs w:val="36"/>
        </w:rPr>
        <w:t>FinalData</w:t>
      </w:r>
      <w:proofErr w:type="spellEnd"/>
    </w:p>
    <w:p w14:paraId="57926EF9" w14:textId="77777777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>Description: Student Info, activities and performance for data modeling and EDA</w:t>
      </w:r>
    </w:p>
    <w:p w14:paraId="27B83A13" w14:textId="2040086E" w:rsidR="00B76614" w:rsidRDefault="00E463CB">
      <w:pPr>
        <w:rPr>
          <w:sz w:val="20"/>
          <w:szCs w:val="20"/>
        </w:rPr>
      </w:pPr>
      <w:r>
        <w:rPr>
          <w:sz w:val="20"/>
          <w:szCs w:val="20"/>
        </w:rPr>
        <w:t xml:space="preserve">Data Sources: </w:t>
      </w:r>
      <w:proofErr w:type="spellStart"/>
      <w:r>
        <w:rPr>
          <w:sz w:val="20"/>
          <w:szCs w:val="20"/>
        </w:rPr>
        <w:t>analysisFeature</w:t>
      </w:r>
      <w:proofErr w:type="spellEnd"/>
    </w:p>
    <w:p w14:paraId="539029DF" w14:textId="46AE0C01" w:rsidR="00AD0E61" w:rsidRDefault="00AD0E61">
      <w:pPr>
        <w:rPr>
          <w:sz w:val="20"/>
          <w:szCs w:val="20"/>
        </w:rPr>
      </w:pPr>
      <w:r>
        <w:rPr>
          <w:sz w:val="20"/>
          <w:szCs w:val="20"/>
        </w:rPr>
        <w:t>Python Script:</w:t>
      </w:r>
    </w:p>
    <w:p w14:paraId="6198A8CB" w14:textId="77777777" w:rsidR="00B76614" w:rsidRDefault="00B76614">
      <w:pPr>
        <w:rPr>
          <w:sz w:val="20"/>
          <w:szCs w:val="20"/>
        </w:rPr>
      </w:pPr>
    </w:p>
    <w:p w14:paraId="38904EEF" w14:textId="77777777" w:rsidR="00B76614" w:rsidRDefault="00B76614">
      <w:pPr>
        <w:rPr>
          <w:sz w:val="20"/>
          <w:szCs w:val="20"/>
        </w:rPr>
      </w:pPr>
    </w:p>
    <w:p w14:paraId="133102D7" w14:textId="77777777" w:rsidR="00B76614" w:rsidRDefault="00B76614"/>
    <w:tbl>
      <w:tblPr>
        <w:tblStyle w:val="a7"/>
        <w:tblW w:w="9345" w:type="dxa"/>
        <w:tblInd w:w="8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00"/>
        <w:gridCol w:w="1725"/>
        <w:gridCol w:w="5220"/>
      </w:tblGrid>
      <w:tr w:rsidR="00B76614" w14:paraId="1D12A531" w14:textId="77777777">
        <w:tc>
          <w:tcPr>
            <w:tcW w:w="240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A46A7AE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olumn Name</w:t>
            </w:r>
          </w:p>
        </w:tc>
        <w:tc>
          <w:tcPr>
            <w:tcW w:w="1725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39B932E" w14:textId="77777777" w:rsidR="00B76614" w:rsidRDefault="00E463CB">
            <w:pPr>
              <w:widowControl w:val="0"/>
              <w:spacing w:line="240" w:lineRule="auto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ata Type</w:t>
            </w:r>
          </w:p>
        </w:tc>
        <w:tc>
          <w:tcPr>
            <w:tcW w:w="5220" w:type="dxa"/>
            <w:shd w:val="clear" w:color="auto" w:fill="999999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26A24CD" w14:textId="77777777" w:rsidR="00B76614" w:rsidRDefault="00E463CB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scription</w:t>
            </w:r>
          </w:p>
        </w:tc>
      </w:tr>
      <w:tr w:rsidR="00B76614" w14:paraId="6C11673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F57FEA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lastRenderedPageBreak/>
              <w:t>id_student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DD1FD5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BF0484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a unique identification number for the student</w:t>
            </w:r>
          </w:p>
        </w:tc>
      </w:tr>
      <w:tr w:rsidR="00B76614" w14:paraId="068D3559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2B1954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module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1B7A43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D23EEC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K, the </w:t>
            </w:r>
            <w:r>
              <w:rPr>
                <w:sz w:val="16"/>
                <w:szCs w:val="16"/>
                <w:highlight w:val="white"/>
              </w:rPr>
              <w:t>identification code of the module</w:t>
            </w:r>
          </w:p>
        </w:tc>
      </w:tr>
      <w:tr w:rsidR="00B76614" w14:paraId="796FA484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244490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code_presentat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0B1BBF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D852F2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K, the identification code of the module presentation</w:t>
            </w:r>
          </w:p>
        </w:tc>
      </w:tr>
      <w:tr w:rsidR="00B76614" w14:paraId="57538B7D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74DC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odule_domai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23F551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2B0E52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Group of the module, </w:t>
            </w:r>
            <w:r>
              <w:rPr>
                <w:sz w:val="16"/>
                <w:szCs w:val="16"/>
                <w:highlight w:val="white"/>
              </w:rPr>
              <w:t>Social Science courses are defined as AAA, BBB, and GGG. STEM courses are defined as CCC, DDD, EEE, FFF</w:t>
            </w:r>
          </w:p>
        </w:tc>
      </w:tr>
      <w:tr w:rsidR="00B76614" w14:paraId="3E00CEC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B1B2C7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module_presentation_length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C853A2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E14C61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length of the module-presentation in days.</w:t>
            </w:r>
          </w:p>
        </w:tc>
      </w:tr>
      <w:tr w:rsidR="00B76614" w14:paraId="3D12343D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009816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erm</w:t>
            </w:r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7B5655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4FCB0A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code name of the term. “B” for the presentation starting in February and “J” for the presentation starting in October.</w:t>
            </w:r>
          </w:p>
        </w:tc>
      </w:tr>
      <w:tr w:rsidR="00B76614" w14:paraId="1E4396F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E6AD0C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year</w:t>
            </w:r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2D7C96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B56DC0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year of module-presentation</w:t>
            </w:r>
          </w:p>
        </w:tc>
      </w:tr>
      <w:tr w:rsidR="00B76614" w14:paraId="445D5B2B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20351D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final_result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467128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13E76B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 xml:space="preserve">student’s </w:t>
            </w:r>
            <w:proofErr w:type="gramStart"/>
            <w:r>
              <w:rPr>
                <w:sz w:val="16"/>
                <w:szCs w:val="16"/>
                <w:highlight w:val="white"/>
              </w:rPr>
              <w:t>final result</w:t>
            </w:r>
            <w:proofErr w:type="gramEnd"/>
            <w:r>
              <w:rPr>
                <w:sz w:val="16"/>
                <w:szCs w:val="16"/>
                <w:highlight w:val="white"/>
              </w:rPr>
              <w:t xml:space="preserve"> in the module-presentation (fail = 0, pass=1)</w:t>
            </w:r>
          </w:p>
        </w:tc>
      </w:tr>
      <w:tr w:rsidR="00B76614" w14:paraId="4123C5C0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7F50C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ender</w:t>
            </w:r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4B633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62A55A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the student’s gender (male =0, female =1)</w:t>
            </w:r>
          </w:p>
        </w:tc>
      </w:tr>
      <w:tr w:rsidR="00B76614" w14:paraId="3B66E001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4661C7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gion</w:t>
            </w:r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5DA55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F9BE9D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identifies the geographic region, where the student lived while taking the module-presentation.</w:t>
            </w:r>
          </w:p>
        </w:tc>
      </w:tr>
      <w:tr w:rsidR="00B76614" w14:paraId="2A5AEE5A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4AC6CB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ighest_educat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5D386F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EED8D8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highest student education level on entry to the module presentation.</w:t>
            </w:r>
          </w:p>
        </w:tc>
      </w:tr>
      <w:tr w:rsidR="00B76614" w14:paraId="4B69EE7A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D76ADA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md_band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F12AB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B00DEA3" w14:textId="0E5716EE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 xml:space="preserve">specifies the </w:t>
            </w:r>
            <w:hyperlink r:id="rId19">
              <w:r w:rsidR="00E84911">
                <w:rPr>
                  <w:sz w:val="16"/>
                  <w:szCs w:val="16"/>
                  <w:highlight w:val="white"/>
                </w:rPr>
                <w:t>Index of Multiple Deprivation</w:t>
              </w:r>
            </w:hyperlink>
            <w:r>
              <w:rPr>
                <w:sz w:val="16"/>
                <w:szCs w:val="16"/>
                <w:highlight w:val="white"/>
              </w:rPr>
              <w:t xml:space="preserve"> band of the place where the student lived during the module-presentation.</w:t>
            </w:r>
          </w:p>
        </w:tc>
      </w:tr>
      <w:tr w:rsidR="00B76614" w14:paraId="46DF7523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EEA14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ge_band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AEDEC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9A5C0B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band of the student’s age.</w:t>
            </w:r>
          </w:p>
        </w:tc>
      </w:tr>
      <w:tr w:rsidR="00B76614" w14:paraId="266FB864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59DAA3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num_of_prev_attempt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C96D18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0F1C71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the number times the student has attempted this module.</w:t>
            </w:r>
          </w:p>
        </w:tc>
      </w:tr>
      <w:tr w:rsidR="00B76614" w14:paraId="0ED88CFD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701918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sability</w:t>
            </w:r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2396AB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FBF096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indicates whether the student has declared a disability.</w:t>
            </w:r>
          </w:p>
        </w:tc>
      </w:tr>
      <w:tr w:rsidR="00B76614" w14:paraId="00BF31D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A584E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ate_registrat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CE948B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C97A5C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  <w:highlight w:val="white"/>
              </w:rPr>
              <w:t>the date of student’s registration on the module presentation, this is the number of days measured relative to the start of the module-presentation</w:t>
            </w:r>
          </w:p>
        </w:tc>
      </w:tr>
      <w:tr w:rsidR="00B76614" w14:paraId="283F5958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1E7AC3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date_unregistrat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FC6B32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NTEGER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4D3465E" w14:textId="2182341C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date of student </w:t>
            </w:r>
            <w:proofErr w:type="spellStart"/>
            <w:r>
              <w:rPr>
                <w:color w:val="333333"/>
                <w:sz w:val="16"/>
                <w:szCs w:val="16"/>
                <w:highlight w:val="white"/>
              </w:rPr>
              <w:t>unregistration</w:t>
            </w:r>
            <w:proofErr w:type="spellEnd"/>
            <w:r>
              <w:rPr>
                <w:color w:val="333333"/>
                <w:sz w:val="16"/>
                <w:szCs w:val="16"/>
                <w:highlight w:val="white"/>
              </w:rPr>
              <w:t xml:space="preserve"> from the module presentation</w:t>
            </w:r>
            <w:r w:rsidR="00E84911">
              <w:rPr>
                <w:color w:val="333333"/>
                <w:sz w:val="16"/>
                <w:szCs w:val="16"/>
                <w:highlight w:val="white"/>
              </w:rPr>
              <w:t>;</w:t>
            </w:r>
            <w:r>
              <w:rPr>
                <w:color w:val="333333"/>
                <w:sz w:val="16"/>
                <w:szCs w:val="16"/>
                <w:highlight w:val="white"/>
              </w:rPr>
              <w:t xml:space="preserve"> this is the number of days measured relative to the start of the module-presentation.</w:t>
            </w:r>
          </w:p>
        </w:tc>
      </w:tr>
      <w:tr w:rsidR="00B76614" w14:paraId="560CAC5F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1534C9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cotland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AE7C4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7E34CF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1EA7B113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F3D900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east_anglian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7CB3C6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AD814E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0A41042D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240EBB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london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A0703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8FE2E3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3BDA4F65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B49EB4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outh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DD477E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B07F8A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294AB702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124A8C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north_western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66C11B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AF08C7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333360F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25B9DA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west_midlands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FBC9012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FEFF26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0E8E34E0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51BADD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outh_west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1E8B6D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7BC5177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03739A71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08F258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east_midlands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EA08A9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FF05EDA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3B630FB6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4F8968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outh_west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FB46D3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7CF00E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4551426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25E98E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ales</w:t>
            </w:r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21BA875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A1A7D9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7C62336D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96D51D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lastRenderedPageBreak/>
              <w:t>yorkshire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1EA936E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26BE60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24259B9C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E5BD289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north_region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3A8A80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842578C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7A2ED344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1CF6BFD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ireland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D6EAB3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OLEA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AB42CF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f </w:t>
            </w:r>
            <w:r>
              <w:rPr>
                <w:sz w:val="16"/>
                <w:szCs w:val="16"/>
                <w:highlight w:val="white"/>
              </w:rPr>
              <w:t>a student lived in this region while taking the module-presentation. (no=</w:t>
            </w:r>
            <w:proofErr w:type="gramStart"/>
            <w:r>
              <w:rPr>
                <w:sz w:val="16"/>
                <w:szCs w:val="16"/>
                <w:highlight w:val="white"/>
              </w:rPr>
              <w:t>0,yes</w:t>
            </w:r>
            <w:proofErr w:type="gramEnd"/>
            <w:r>
              <w:rPr>
                <w:sz w:val="16"/>
                <w:szCs w:val="16"/>
                <w:highlight w:val="white"/>
              </w:rPr>
              <w:t>=1)</w:t>
            </w:r>
          </w:p>
        </w:tc>
      </w:tr>
      <w:tr w:rsidR="00B76614" w14:paraId="400F0836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16BD04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4_sum_clicks</w:t>
            </w:r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0217E38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PRECISIO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F40921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a student interacts with the material before the start of the module-presentation.</w:t>
            </w:r>
          </w:p>
        </w:tc>
      </w:tr>
      <w:tr w:rsidR="006C5E2B" w14:paraId="66A5985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BBAD590" w14:textId="523E2D6D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qtr_sum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99FB5E6" w14:textId="59B5C016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F12286D" w14:textId="36FB6B86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in the first quarter that student interacts with the material</w:t>
            </w:r>
            <w:r>
              <w:rPr>
                <w:color w:val="333333"/>
                <w:sz w:val="16"/>
                <w:szCs w:val="16"/>
              </w:rPr>
              <w:t xml:space="preserve"> </w:t>
            </w:r>
          </w:p>
        </w:tc>
      </w:tr>
      <w:tr w:rsidR="006C5E2B" w14:paraId="01B5BEBF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9D22B07" w14:textId="73D4C6E5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sum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EC99B31" w14:textId="4444EF5E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7534CCA" w14:textId="448F7E5A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a student interacts with the material</w:t>
            </w:r>
            <w:r>
              <w:rPr>
                <w:color w:val="333333"/>
                <w:sz w:val="16"/>
                <w:szCs w:val="16"/>
              </w:rPr>
              <w:t xml:space="preserve"> halfway through the module.</w:t>
            </w:r>
          </w:p>
        </w:tc>
      </w:tr>
      <w:tr w:rsidR="006C5E2B" w14:paraId="3AA019E0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463654D" w14:textId="2CA9F75B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hreeqtr_sum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432127D" w14:textId="33587A07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FFC3C3E" w14:textId="6D9C5355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75% of the number of times of the student interacts with the material</w:t>
            </w:r>
            <w:r>
              <w:rPr>
                <w:color w:val="333333"/>
                <w:sz w:val="16"/>
                <w:szCs w:val="16"/>
              </w:rPr>
              <w:t xml:space="preserve"> </w:t>
            </w:r>
          </w:p>
        </w:tc>
      </w:tr>
      <w:tr w:rsidR="006C5E2B" w14:paraId="241B5841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B0D69E3" w14:textId="550AE3DB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qtr_half_sum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A3F631" w14:textId="6D7ABD42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9288FA3" w14:textId="6E96EA48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in the second quarter that student interacts with the material</w:t>
            </w:r>
          </w:p>
        </w:tc>
      </w:tr>
      <w:tr w:rsidR="006C5E2B" w14:paraId="1D760051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1568CA" w14:textId="4F3FDFA6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half_threeqrt_sum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861E98B" w14:textId="55178FFF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F49635E" w14:textId="79AD67FE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in the third quarter that student interacts with the material</w:t>
            </w:r>
          </w:p>
        </w:tc>
      </w:tr>
      <w:tr w:rsidR="006C5E2B" w14:paraId="740208F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F6DDDE" w14:textId="77DDED68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wothrd_sum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3AA8190" w14:textId="7A527238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F394B14" w14:textId="15E6BFB6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yellow"/>
              </w:rPr>
              <w:t>66.66%</w:t>
            </w:r>
            <w:r>
              <w:rPr>
                <w:color w:val="333333"/>
                <w:sz w:val="16"/>
                <w:szCs w:val="16"/>
                <w:highlight w:val="white"/>
              </w:rPr>
              <w:t xml:space="preserve"> of the number of times a student interacts with the material</w:t>
            </w:r>
          </w:p>
        </w:tc>
      </w:tr>
      <w:tr w:rsidR="006C5E2B" w14:paraId="0BB2E95B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D1EEF9C" w14:textId="751EACC7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thrd_twothrd_sum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6DADB28" w14:textId="4047AE33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IGINT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516832B" w14:textId="33545C6E" w:rsidR="006C5E2B" w:rsidRDefault="006C5E2B" w:rsidP="006C5E2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>the number of times between 33.33%- 66.66% that a student interacts with the material</w:t>
            </w:r>
          </w:p>
        </w:tc>
      </w:tr>
      <w:tr w:rsidR="00B76614" w14:paraId="220A10FC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9AF0EA4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all_clicks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BD18776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PRECISIO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046AA90" w14:textId="34D6E921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color w:val="333333"/>
                <w:sz w:val="16"/>
                <w:szCs w:val="16"/>
                <w:highlight w:val="white"/>
              </w:rPr>
              <w:t xml:space="preserve">the number of times a student interacts with the material </w:t>
            </w:r>
            <w:r w:rsidR="00E84911">
              <w:rPr>
                <w:color w:val="333333"/>
                <w:sz w:val="16"/>
                <w:szCs w:val="16"/>
                <w:highlight w:val="white"/>
              </w:rPr>
              <w:t>o</w:t>
            </w:r>
            <w:r>
              <w:rPr>
                <w:color w:val="333333"/>
                <w:sz w:val="16"/>
                <w:szCs w:val="16"/>
                <w:highlight w:val="white"/>
              </w:rPr>
              <w:t>n that day.</w:t>
            </w:r>
          </w:p>
        </w:tc>
      </w:tr>
      <w:tr w:rsidR="00B76614" w14:paraId="7F0A35E7" w14:textId="77777777">
        <w:tc>
          <w:tcPr>
            <w:tcW w:w="240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73A4FA3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proofErr w:type="spellStart"/>
            <w:r>
              <w:rPr>
                <w:sz w:val="16"/>
                <w:szCs w:val="16"/>
              </w:rPr>
              <w:t>std_half_score</w:t>
            </w:r>
            <w:proofErr w:type="spellEnd"/>
          </w:p>
        </w:tc>
        <w:tc>
          <w:tcPr>
            <w:tcW w:w="1725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0E13FB" w14:textId="77777777" w:rsidR="00B76614" w:rsidRDefault="00E463CB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OUBLE PRECISION</w:t>
            </w:r>
          </w:p>
        </w:tc>
        <w:tc>
          <w:tcPr>
            <w:tcW w:w="5220" w:type="dxa"/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E215017" w14:textId="77777777" w:rsidR="00B76614" w:rsidRDefault="00E463CB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he score% of student assessments before halfway of the module-presentation length</w:t>
            </w:r>
          </w:p>
        </w:tc>
      </w:tr>
    </w:tbl>
    <w:p w14:paraId="45C2DDEC" w14:textId="77777777" w:rsidR="00B76614" w:rsidRDefault="00B76614">
      <w:pPr>
        <w:rPr>
          <w:sz w:val="20"/>
          <w:szCs w:val="20"/>
        </w:rPr>
      </w:pPr>
    </w:p>
    <w:p w14:paraId="5FC87C13" w14:textId="77777777" w:rsidR="00B76614" w:rsidRDefault="00B76614"/>
    <w:sectPr w:rsidR="00B76614">
      <w:headerReference w:type="defaul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7E8B0C" w14:textId="77777777" w:rsidR="00735812" w:rsidRDefault="00735812">
      <w:pPr>
        <w:spacing w:line="240" w:lineRule="auto"/>
      </w:pPr>
      <w:r>
        <w:separator/>
      </w:r>
    </w:p>
  </w:endnote>
  <w:endnote w:type="continuationSeparator" w:id="0">
    <w:p w14:paraId="141E1800" w14:textId="77777777" w:rsidR="00735812" w:rsidRDefault="007358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FB6462" w14:textId="77777777" w:rsidR="00735812" w:rsidRDefault="00735812">
      <w:pPr>
        <w:spacing w:line="240" w:lineRule="auto"/>
      </w:pPr>
      <w:r>
        <w:separator/>
      </w:r>
    </w:p>
  </w:footnote>
  <w:footnote w:type="continuationSeparator" w:id="0">
    <w:p w14:paraId="2E590AF7" w14:textId="77777777" w:rsidR="00735812" w:rsidRDefault="007358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0A4F4C" w14:textId="77777777" w:rsidR="00510D96" w:rsidRDefault="00510D96">
    <w:pPr>
      <w:pStyle w:val="Heading1"/>
      <w:spacing w:before="0" w:after="0" w:line="240" w:lineRule="auto"/>
      <w:jc w:val="right"/>
    </w:pPr>
    <w:bookmarkStart w:id="16" w:name="_mvoq3txlzo02" w:colFirst="0" w:colLast="0"/>
    <w:bookmarkEnd w:id="16"/>
    <w:r>
      <w:rPr>
        <w:sz w:val="28"/>
        <w:szCs w:val="28"/>
      </w:rPr>
      <w:t>University Learning Analytics: Database and Features Documentation</w:t>
    </w:r>
    <w:r w:rsidR="00735812">
      <w:pict w14:anchorId="0AC7932C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B354D"/>
    <w:multiLevelType w:val="hybridMultilevel"/>
    <w:tmpl w:val="F89E6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C93AB1"/>
    <w:multiLevelType w:val="hybridMultilevel"/>
    <w:tmpl w:val="932214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FB2C20"/>
    <w:multiLevelType w:val="hybridMultilevel"/>
    <w:tmpl w:val="425AE784"/>
    <w:lvl w:ilvl="0" w:tplc="40C096B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DWztDQ1MjQxNLBQ0lEKTi0uzszPAykwrAUAxRf+yiwAAAA="/>
  </w:docVars>
  <w:rsids>
    <w:rsidRoot w:val="00B76614"/>
    <w:rsid w:val="00497F97"/>
    <w:rsid w:val="00510D96"/>
    <w:rsid w:val="00554BEA"/>
    <w:rsid w:val="005808D3"/>
    <w:rsid w:val="005F46D9"/>
    <w:rsid w:val="0060376C"/>
    <w:rsid w:val="00657D21"/>
    <w:rsid w:val="00686BB1"/>
    <w:rsid w:val="006C5E2B"/>
    <w:rsid w:val="006E7C17"/>
    <w:rsid w:val="00735812"/>
    <w:rsid w:val="00844C4D"/>
    <w:rsid w:val="00854163"/>
    <w:rsid w:val="0094041C"/>
    <w:rsid w:val="009D5802"/>
    <w:rsid w:val="00A96230"/>
    <w:rsid w:val="00AD0E61"/>
    <w:rsid w:val="00B76614"/>
    <w:rsid w:val="00BE0063"/>
    <w:rsid w:val="00CD3EB8"/>
    <w:rsid w:val="00D72661"/>
    <w:rsid w:val="00D95438"/>
    <w:rsid w:val="00E463CB"/>
    <w:rsid w:val="00E84911"/>
    <w:rsid w:val="00EC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B31F1A"/>
  <w15:docId w15:val="{BF1C7F7C-A994-4536-A107-0B6B55077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  <w:tcPr>
      <w:shd w:val="clear" w:color="auto" w:fill="FFFFFF"/>
    </w:tc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D95438"/>
    <w:pPr>
      <w:spacing w:line="240" w:lineRule="auto"/>
    </w:pPr>
    <w:rPr>
      <w:rFonts w:cs="Cordia New"/>
      <w:szCs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543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rFonts w:cs="Cordia New"/>
      <w:i/>
      <w:iCs/>
      <w:color w:val="4F81BD" w:themeColor="accent1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5438"/>
    <w:rPr>
      <w:rFonts w:cs="Cordia New"/>
      <w:i/>
      <w:iCs/>
      <w:color w:val="4F81BD" w:themeColor="accent1"/>
      <w:szCs w:val="28"/>
    </w:rPr>
  </w:style>
  <w:style w:type="paragraph" w:styleId="ListParagraph">
    <w:name w:val="List Paragraph"/>
    <w:basedOn w:val="Normal"/>
    <w:uiPriority w:val="34"/>
    <w:qFormat/>
    <w:rsid w:val="005808D3"/>
    <w:pPr>
      <w:ind w:left="720"/>
      <w:contextualSpacing/>
    </w:pPr>
    <w:rPr>
      <w:rFonts w:cs="Cordia New"/>
      <w:szCs w:val="28"/>
    </w:rPr>
  </w:style>
  <w:style w:type="character" w:styleId="Hyperlink">
    <w:name w:val="Hyperlink"/>
    <w:basedOn w:val="DefaultParagraphFont"/>
    <w:uiPriority w:val="99"/>
    <w:unhideWhenUsed/>
    <w:rsid w:val="005808D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8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5802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8491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84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hyperlink" Target="https://github.com/georgetown-analytics/University-Learning-Analytics/blob/master/code/wrangling/Data_wrangling_2.ipynb" TargetMode="External"/><Relationship Id="rId18" Type="http://schemas.openxmlformats.org/officeDocument/2006/relationships/hyperlink" Target="https://en.wikipedia.org/wiki/Multiple_deprivation_index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diagramData" Target="diagrams/data1.xml"/><Relationship Id="rId12" Type="http://schemas.openxmlformats.org/officeDocument/2006/relationships/hyperlink" Target="https://github.com/georgetown-analytics/University-Learning-Analytics/blob/master/code/wrangling/Score_wragling.ipynb" TargetMode="External"/><Relationship Id="rId17" Type="http://schemas.openxmlformats.org/officeDocument/2006/relationships/hyperlink" Target="https://github.com/georgetown-analytics/University-Learning-Analytics/blob/master/code/wrangling/Score_wragling.ipynb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Multiple_deprivation_index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hyperlink" Target="https://github.com/georgetown-analytics/University-Learning-Analytics/blob/master/code/wrangling/Finalize%20Data%20for%20Features%20Dataset.ipynb" TargetMode="External"/><Relationship Id="rId10" Type="http://schemas.openxmlformats.org/officeDocument/2006/relationships/diagramColors" Target="diagrams/colors1.xml"/><Relationship Id="rId19" Type="http://schemas.openxmlformats.org/officeDocument/2006/relationships/hyperlink" Target="https://en.wikipedia.org/wiki/Multiple_deprivation_index" TargetMode="Externa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hyperlink" Target="https://github.com/georgetown-analytics/University-Learning-Analytics/blob/master/code/wrangling/One_Hot_Encoding_Regions_and_Final_Wrangling.ipynb" TargetMode="Externa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560192A-AC30-4905-985D-5B7E6B617AD9}" type="doc">
      <dgm:prSet loTypeId="urn:microsoft.com/office/officeart/2005/8/layout/h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592696A-3FDE-4B4A-A130-199DE5F49EC3}">
      <dgm:prSet phldrT="[Text]"/>
      <dgm:spPr/>
      <dgm:t>
        <a:bodyPr/>
        <a:lstStyle/>
        <a:p>
          <a:r>
            <a:rPr lang="en-US"/>
            <a:t>Raw data (7 csv files)</a:t>
          </a:r>
        </a:p>
      </dgm:t>
    </dgm:pt>
    <dgm:pt modelId="{24DD2290-BF70-4DB0-B969-43C403497780}" type="parTrans" cxnId="{7C1D24E6-F996-4EAE-9C44-FDF82CD33C2C}">
      <dgm:prSet/>
      <dgm:spPr/>
      <dgm:t>
        <a:bodyPr/>
        <a:lstStyle/>
        <a:p>
          <a:endParaRPr lang="en-US"/>
        </a:p>
      </dgm:t>
    </dgm:pt>
    <dgm:pt modelId="{AADA8740-6DF0-44F1-91F3-659B7D08AC57}" type="sibTrans" cxnId="{7C1D24E6-F996-4EAE-9C44-FDF82CD33C2C}">
      <dgm:prSet/>
      <dgm:spPr/>
      <dgm:t>
        <a:bodyPr/>
        <a:lstStyle/>
        <a:p>
          <a:endParaRPr lang="en-US"/>
        </a:p>
      </dgm:t>
    </dgm:pt>
    <dgm:pt modelId="{0C433597-5052-4DE7-BBB4-725FBAF1190C}">
      <dgm:prSet phldrT="[Text]"/>
      <dgm:spPr/>
      <dgm:t>
        <a:bodyPr/>
        <a:lstStyle/>
        <a:p>
          <a:r>
            <a:rPr lang="en-US"/>
            <a:t>StudentInfo</a:t>
          </a:r>
        </a:p>
      </dgm:t>
    </dgm:pt>
    <dgm:pt modelId="{E2BC4401-64EB-4AA1-AFC7-19A97381F418}" type="parTrans" cxnId="{928FEF45-A16B-42B6-AED3-0BB3E4AEB6E7}">
      <dgm:prSet/>
      <dgm:spPr/>
      <dgm:t>
        <a:bodyPr/>
        <a:lstStyle/>
        <a:p>
          <a:endParaRPr lang="en-US"/>
        </a:p>
      </dgm:t>
    </dgm:pt>
    <dgm:pt modelId="{81165195-64A6-4CA1-B5BE-E5E125D0BFEA}" type="sibTrans" cxnId="{928FEF45-A16B-42B6-AED3-0BB3E4AEB6E7}">
      <dgm:prSet/>
      <dgm:spPr/>
      <dgm:t>
        <a:bodyPr/>
        <a:lstStyle/>
        <a:p>
          <a:endParaRPr lang="en-US"/>
        </a:p>
      </dgm:t>
    </dgm:pt>
    <dgm:pt modelId="{EB283B10-7C21-4AC1-8ED6-00F652FEB4C9}">
      <dgm:prSet phldrT="[Text]"/>
      <dgm:spPr/>
      <dgm:t>
        <a:bodyPr/>
        <a:lstStyle/>
        <a:p>
          <a:r>
            <a:rPr lang="en-US"/>
            <a:t>StudentAssessments</a:t>
          </a:r>
        </a:p>
      </dgm:t>
    </dgm:pt>
    <dgm:pt modelId="{A0677DBA-5C1E-47EE-91BE-3E114CD2D9BE}" type="parTrans" cxnId="{6981BDB2-FFDA-488B-B50C-D4FA3BBBD5FD}">
      <dgm:prSet/>
      <dgm:spPr/>
      <dgm:t>
        <a:bodyPr/>
        <a:lstStyle/>
        <a:p>
          <a:endParaRPr lang="en-US"/>
        </a:p>
      </dgm:t>
    </dgm:pt>
    <dgm:pt modelId="{D03E92AF-ED67-4FFB-BADD-BEF845764F8F}" type="sibTrans" cxnId="{6981BDB2-FFDA-488B-B50C-D4FA3BBBD5FD}">
      <dgm:prSet/>
      <dgm:spPr/>
      <dgm:t>
        <a:bodyPr/>
        <a:lstStyle/>
        <a:p>
          <a:endParaRPr lang="en-US"/>
        </a:p>
      </dgm:t>
    </dgm:pt>
    <dgm:pt modelId="{16B5D0D0-C47B-4703-B3D4-B489D525E1D1}">
      <dgm:prSet phldrT="[Text]"/>
      <dgm:spPr/>
      <dgm:t>
        <a:bodyPr/>
        <a:lstStyle/>
        <a:p>
          <a:r>
            <a:rPr lang="en-US"/>
            <a:t>Denormalization</a:t>
          </a:r>
        </a:p>
      </dgm:t>
    </dgm:pt>
    <dgm:pt modelId="{E06FAB55-05E0-44C2-BA50-54BD05844C29}" type="parTrans" cxnId="{710DC71F-3343-4BDF-A169-8FED54C84AA6}">
      <dgm:prSet/>
      <dgm:spPr/>
      <dgm:t>
        <a:bodyPr/>
        <a:lstStyle/>
        <a:p>
          <a:endParaRPr lang="en-US"/>
        </a:p>
      </dgm:t>
    </dgm:pt>
    <dgm:pt modelId="{03444E19-2485-4251-87B8-86736744B72B}" type="sibTrans" cxnId="{710DC71F-3343-4BDF-A169-8FED54C84AA6}">
      <dgm:prSet/>
      <dgm:spPr/>
      <dgm:t>
        <a:bodyPr/>
        <a:lstStyle/>
        <a:p>
          <a:endParaRPr lang="en-US"/>
        </a:p>
      </dgm:t>
    </dgm:pt>
    <dgm:pt modelId="{6B68F556-9ADD-42D1-99ED-5617E9361D29}">
      <dgm:prSet phldrT="[Text]"/>
      <dgm:spPr/>
      <dgm:t>
        <a:bodyPr/>
        <a:lstStyle/>
        <a:p>
          <a:r>
            <a:rPr lang="en-US"/>
            <a:t>Course</a:t>
          </a:r>
        </a:p>
      </dgm:t>
    </dgm:pt>
    <dgm:pt modelId="{D1524313-2C5F-4989-9F91-B60E18803643}" type="parTrans" cxnId="{6795396B-1879-4FE9-8565-C20BE198D3E8}">
      <dgm:prSet/>
      <dgm:spPr/>
      <dgm:t>
        <a:bodyPr/>
        <a:lstStyle/>
        <a:p>
          <a:endParaRPr lang="en-US"/>
        </a:p>
      </dgm:t>
    </dgm:pt>
    <dgm:pt modelId="{26B84C26-4349-4584-8340-C8E4A34CFDA7}" type="sibTrans" cxnId="{6795396B-1879-4FE9-8565-C20BE198D3E8}">
      <dgm:prSet/>
      <dgm:spPr/>
      <dgm:t>
        <a:bodyPr/>
        <a:lstStyle/>
        <a:p>
          <a:endParaRPr lang="en-US"/>
        </a:p>
      </dgm:t>
    </dgm:pt>
    <dgm:pt modelId="{08AB532F-14AB-4F88-862C-6E6A252D6E15}">
      <dgm:prSet phldrT="[Text]"/>
      <dgm:spPr/>
      <dgm:t>
        <a:bodyPr/>
        <a:lstStyle/>
        <a:p>
          <a:r>
            <a:rPr lang="en-US"/>
            <a:t>VLE</a:t>
          </a:r>
        </a:p>
      </dgm:t>
    </dgm:pt>
    <dgm:pt modelId="{182A0790-5186-4126-9DC8-7113F1C8C8EA}" type="parTrans" cxnId="{AFF18944-C9A5-4455-80F8-3C5B47D6DCCC}">
      <dgm:prSet/>
      <dgm:spPr/>
      <dgm:t>
        <a:bodyPr/>
        <a:lstStyle/>
        <a:p>
          <a:endParaRPr lang="en-US"/>
        </a:p>
      </dgm:t>
    </dgm:pt>
    <dgm:pt modelId="{55CEFE95-79E0-4358-B184-9531798DC8D2}" type="sibTrans" cxnId="{AFF18944-C9A5-4455-80F8-3C5B47D6DCCC}">
      <dgm:prSet/>
      <dgm:spPr/>
      <dgm:t>
        <a:bodyPr/>
        <a:lstStyle/>
        <a:p>
          <a:endParaRPr lang="en-US"/>
        </a:p>
      </dgm:t>
    </dgm:pt>
    <dgm:pt modelId="{F1A00751-EB85-4BF3-88CC-F21A0893A3A8}">
      <dgm:prSet phldrT="[Text]"/>
      <dgm:spPr/>
      <dgm:t>
        <a:bodyPr/>
        <a:lstStyle/>
        <a:p>
          <a:r>
            <a:rPr lang="en-US"/>
            <a:t>StudentVLE</a:t>
          </a:r>
        </a:p>
      </dgm:t>
    </dgm:pt>
    <dgm:pt modelId="{850A2576-4FE9-4FD5-B6A3-FC32B2FC9B36}" type="parTrans" cxnId="{F99FDF27-E785-4523-8E1D-03CA6FF51F7D}">
      <dgm:prSet/>
      <dgm:spPr/>
      <dgm:t>
        <a:bodyPr/>
        <a:lstStyle/>
        <a:p>
          <a:endParaRPr lang="en-US"/>
        </a:p>
      </dgm:t>
    </dgm:pt>
    <dgm:pt modelId="{B8184BE0-53CC-44D4-A276-8033A8934393}" type="sibTrans" cxnId="{F99FDF27-E785-4523-8E1D-03CA6FF51F7D}">
      <dgm:prSet/>
      <dgm:spPr/>
      <dgm:t>
        <a:bodyPr/>
        <a:lstStyle/>
        <a:p>
          <a:endParaRPr lang="en-US"/>
        </a:p>
      </dgm:t>
    </dgm:pt>
    <dgm:pt modelId="{FF7AA80C-4F11-4A0C-80C7-CB13CF29F853}">
      <dgm:prSet phldrT="[Text]"/>
      <dgm:spPr/>
      <dgm:t>
        <a:bodyPr/>
        <a:lstStyle/>
        <a:p>
          <a:r>
            <a:rPr lang="en-US"/>
            <a:t>Premilinaly Merging</a:t>
          </a:r>
        </a:p>
      </dgm:t>
    </dgm:pt>
    <dgm:pt modelId="{EE50DDA6-24EE-4801-B895-BC9EE49252BE}" type="parTrans" cxnId="{CF0D1C49-4D97-4DE7-9D14-3694FA6AE554}">
      <dgm:prSet/>
      <dgm:spPr/>
      <dgm:t>
        <a:bodyPr/>
        <a:lstStyle/>
        <a:p>
          <a:endParaRPr lang="en-US"/>
        </a:p>
      </dgm:t>
    </dgm:pt>
    <dgm:pt modelId="{192FC0D6-C843-4C7D-894D-257511ADC18B}" type="sibTrans" cxnId="{CF0D1C49-4D97-4DE7-9D14-3694FA6AE554}">
      <dgm:prSet/>
      <dgm:spPr/>
      <dgm:t>
        <a:bodyPr/>
        <a:lstStyle/>
        <a:p>
          <a:endParaRPr lang="en-US"/>
        </a:p>
      </dgm:t>
    </dgm:pt>
    <dgm:pt modelId="{4DC70E30-C52E-4DE0-9490-9A6EF4588062}">
      <dgm:prSet phldrT="[Text]"/>
      <dgm:spPr/>
      <dgm:t>
        <a:bodyPr/>
        <a:lstStyle/>
        <a:p>
          <a:r>
            <a:rPr lang="en-US"/>
            <a:t>Assessments</a:t>
          </a:r>
        </a:p>
      </dgm:t>
    </dgm:pt>
    <dgm:pt modelId="{BA811654-19DC-44E1-946C-5E81BB6C36DA}" type="parTrans" cxnId="{67FE8B68-C5A7-4C32-BD55-5BC042F0B682}">
      <dgm:prSet/>
      <dgm:spPr/>
      <dgm:t>
        <a:bodyPr/>
        <a:lstStyle/>
        <a:p>
          <a:endParaRPr lang="en-US"/>
        </a:p>
      </dgm:t>
    </dgm:pt>
    <dgm:pt modelId="{017DCE5A-E074-4857-A84E-A254DCE91F3D}" type="sibTrans" cxnId="{67FE8B68-C5A7-4C32-BD55-5BC042F0B682}">
      <dgm:prSet/>
      <dgm:spPr/>
      <dgm:t>
        <a:bodyPr/>
        <a:lstStyle/>
        <a:p>
          <a:endParaRPr lang="en-US"/>
        </a:p>
      </dgm:t>
    </dgm:pt>
    <dgm:pt modelId="{2238DE2B-8EEB-410A-B393-B85DCFA1FE72}">
      <dgm:prSet phldrT="[Text]"/>
      <dgm:spPr/>
      <dgm:t>
        <a:bodyPr/>
        <a:lstStyle/>
        <a:p>
          <a:r>
            <a:rPr lang="en-US"/>
            <a:t>StudentsAssessment</a:t>
          </a:r>
        </a:p>
      </dgm:t>
    </dgm:pt>
    <dgm:pt modelId="{29B1A571-7AF9-4669-BDDE-E616A4081D57}" type="parTrans" cxnId="{D67E959E-7F33-479F-A65C-8FFDE9C7AC53}">
      <dgm:prSet/>
      <dgm:spPr/>
      <dgm:t>
        <a:bodyPr/>
        <a:lstStyle/>
        <a:p>
          <a:endParaRPr lang="en-US"/>
        </a:p>
      </dgm:t>
    </dgm:pt>
    <dgm:pt modelId="{FFC929D8-B7DD-469D-ABA8-0913C278E283}" type="sibTrans" cxnId="{D67E959E-7F33-479F-A65C-8FFDE9C7AC53}">
      <dgm:prSet/>
      <dgm:spPr/>
      <dgm:t>
        <a:bodyPr/>
        <a:lstStyle/>
        <a:p>
          <a:endParaRPr lang="en-US"/>
        </a:p>
      </dgm:t>
    </dgm:pt>
    <dgm:pt modelId="{D274FEB9-44F0-4D86-8229-61D25E162D59}">
      <dgm:prSet phldrT="[Text]"/>
      <dgm:spPr/>
      <dgm:t>
        <a:bodyPr/>
        <a:lstStyle/>
        <a:p>
          <a:r>
            <a:rPr lang="en-US"/>
            <a:t>studentRegistration</a:t>
          </a:r>
        </a:p>
      </dgm:t>
    </dgm:pt>
    <dgm:pt modelId="{04FC46FC-26FB-4CD3-91C4-04FC42866AA0}" type="parTrans" cxnId="{3F993F80-3261-4091-9381-F8AF6015B0CE}">
      <dgm:prSet/>
      <dgm:spPr/>
      <dgm:t>
        <a:bodyPr/>
        <a:lstStyle/>
        <a:p>
          <a:endParaRPr lang="en-US"/>
        </a:p>
      </dgm:t>
    </dgm:pt>
    <dgm:pt modelId="{FBEE867B-B602-434D-A354-C629107567BA}" type="sibTrans" cxnId="{3F993F80-3261-4091-9381-F8AF6015B0CE}">
      <dgm:prSet/>
      <dgm:spPr/>
      <dgm:t>
        <a:bodyPr/>
        <a:lstStyle/>
        <a:p>
          <a:endParaRPr lang="en-US"/>
        </a:p>
      </dgm:t>
    </dgm:pt>
    <dgm:pt modelId="{E12A9DFC-52E1-46A4-95C5-F6623ED50A8E}">
      <dgm:prSet phldrT="[Text]"/>
      <dgm:spPr/>
      <dgm:t>
        <a:bodyPr/>
        <a:lstStyle/>
        <a:p>
          <a:r>
            <a:rPr lang="en-US"/>
            <a:t>StudentCourseRegistration</a:t>
          </a:r>
        </a:p>
      </dgm:t>
    </dgm:pt>
    <dgm:pt modelId="{FED7E0B5-1519-438C-99A4-F8E3FF0CE984}" type="parTrans" cxnId="{62D3A0FF-0658-4D20-AB12-3282E206EF32}">
      <dgm:prSet/>
      <dgm:spPr/>
      <dgm:t>
        <a:bodyPr/>
        <a:lstStyle/>
        <a:p>
          <a:endParaRPr lang="en-US"/>
        </a:p>
      </dgm:t>
    </dgm:pt>
    <dgm:pt modelId="{574ECA2D-DDCA-46C4-83FA-8FAA7DB2EEA1}" type="sibTrans" cxnId="{62D3A0FF-0658-4D20-AB12-3282E206EF32}">
      <dgm:prSet/>
      <dgm:spPr/>
      <dgm:t>
        <a:bodyPr/>
        <a:lstStyle/>
        <a:p>
          <a:endParaRPr lang="en-US"/>
        </a:p>
      </dgm:t>
    </dgm:pt>
    <dgm:pt modelId="{8851B0BB-814A-4BEB-9D04-D5000E6739F3}">
      <dgm:prSet phldrT="[Text]"/>
      <dgm:spPr/>
      <dgm:t>
        <a:bodyPr/>
        <a:lstStyle/>
        <a:p>
          <a:r>
            <a:rPr lang="en-US"/>
            <a:t>StudentVLE</a:t>
          </a:r>
        </a:p>
      </dgm:t>
    </dgm:pt>
    <dgm:pt modelId="{8B7D32C2-6BC0-4CCD-867C-9CAB9E84E02C}" type="parTrans" cxnId="{29A78E6D-CA47-4C97-B0B6-FDDF64390582}">
      <dgm:prSet/>
      <dgm:spPr/>
      <dgm:t>
        <a:bodyPr/>
        <a:lstStyle/>
        <a:p>
          <a:endParaRPr lang="en-US"/>
        </a:p>
      </dgm:t>
    </dgm:pt>
    <dgm:pt modelId="{71A9A33A-782E-4D47-8937-4781EE3E7A5E}" type="sibTrans" cxnId="{29A78E6D-CA47-4C97-B0B6-FDDF64390582}">
      <dgm:prSet/>
      <dgm:spPr/>
      <dgm:t>
        <a:bodyPr/>
        <a:lstStyle/>
        <a:p>
          <a:endParaRPr lang="en-US"/>
        </a:p>
      </dgm:t>
    </dgm:pt>
    <dgm:pt modelId="{FA678759-6879-4180-8042-E30E967B7262}">
      <dgm:prSet phldrT="[Text]"/>
      <dgm:spPr/>
      <dgm:t>
        <a:bodyPr/>
        <a:lstStyle/>
        <a:p>
          <a:r>
            <a:rPr lang="en-US"/>
            <a:t>AnalysisFeatures</a:t>
          </a:r>
        </a:p>
      </dgm:t>
    </dgm:pt>
    <dgm:pt modelId="{1CD65BFA-155A-4183-9399-D670B48EDF27}" type="sibTrans" cxnId="{66679A8A-F88B-4435-8049-B76EF057C291}">
      <dgm:prSet/>
      <dgm:spPr/>
      <dgm:t>
        <a:bodyPr/>
        <a:lstStyle/>
        <a:p>
          <a:endParaRPr lang="en-US"/>
        </a:p>
      </dgm:t>
    </dgm:pt>
    <dgm:pt modelId="{AFE38551-A39F-43C6-8181-8A574A83A990}" type="parTrans" cxnId="{66679A8A-F88B-4435-8049-B76EF057C291}">
      <dgm:prSet/>
      <dgm:spPr/>
      <dgm:t>
        <a:bodyPr/>
        <a:lstStyle/>
        <a:p>
          <a:endParaRPr lang="en-US"/>
        </a:p>
      </dgm:t>
    </dgm:pt>
    <dgm:pt modelId="{8CDC7ECB-72A8-437D-977A-1C5D7D39684A}" type="pres">
      <dgm:prSet presAssocID="{5560192A-AC30-4905-985D-5B7E6B617AD9}" presName="Name0" presStyleCnt="0">
        <dgm:presLayoutVars>
          <dgm:dir/>
          <dgm:animLvl val="lvl"/>
          <dgm:resizeHandles val="exact"/>
        </dgm:presLayoutVars>
      </dgm:prSet>
      <dgm:spPr/>
    </dgm:pt>
    <dgm:pt modelId="{7437F8EA-F586-4A45-AC56-9910F10E56F0}" type="pres">
      <dgm:prSet presAssocID="{7592696A-3FDE-4B4A-A130-199DE5F49EC3}" presName="composite" presStyleCnt="0"/>
      <dgm:spPr/>
    </dgm:pt>
    <dgm:pt modelId="{C2EECF0A-1758-4E6A-AE42-4FB4BA17EBD0}" type="pres">
      <dgm:prSet presAssocID="{7592696A-3FDE-4B4A-A130-199DE5F49EC3}" presName="parTx" presStyleLbl="alignNode1" presStyleIdx="0" presStyleCnt="3">
        <dgm:presLayoutVars>
          <dgm:chMax val="0"/>
          <dgm:chPref val="0"/>
          <dgm:bulletEnabled val="1"/>
        </dgm:presLayoutVars>
      </dgm:prSet>
      <dgm:spPr/>
    </dgm:pt>
    <dgm:pt modelId="{00DED3CE-B784-4E51-884B-4CFFC08BB54B}" type="pres">
      <dgm:prSet presAssocID="{7592696A-3FDE-4B4A-A130-199DE5F49EC3}" presName="desTx" presStyleLbl="alignAccFollowNode1" presStyleIdx="0" presStyleCnt="3">
        <dgm:presLayoutVars>
          <dgm:bulletEnabled val="1"/>
        </dgm:presLayoutVars>
      </dgm:prSet>
      <dgm:spPr/>
    </dgm:pt>
    <dgm:pt modelId="{051796E0-E732-4BC7-8F32-2B494748F682}" type="pres">
      <dgm:prSet presAssocID="{AADA8740-6DF0-44F1-91F3-659B7D08AC57}" presName="space" presStyleCnt="0"/>
      <dgm:spPr/>
    </dgm:pt>
    <dgm:pt modelId="{CDEF6CAC-DA7B-43FE-97B8-FEAF80532150}" type="pres">
      <dgm:prSet presAssocID="{FF7AA80C-4F11-4A0C-80C7-CB13CF29F853}" presName="composite" presStyleCnt="0"/>
      <dgm:spPr/>
    </dgm:pt>
    <dgm:pt modelId="{44433E32-759C-4DA7-B1BB-09EFF870AD0B}" type="pres">
      <dgm:prSet presAssocID="{FF7AA80C-4F11-4A0C-80C7-CB13CF29F853}" presName="parTx" presStyleLbl="alignNode1" presStyleIdx="1" presStyleCnt="3">
        <dgm:presLayoutVars>
          <dgm:chMax val="0"/>
          <dgm:chPref val="0"/>
          <dgm:bulletEnabled val="1"/>
        </dgm:presLayoutVars>
      </dgm:prSet>
      <dgm:spPr/>
    </dgm:pt>
    <dgm:pt modelId="{1CB875A0-BAE3-47E1-A67B-47601D6B419A}" type="pres">
      <dgm:prSet presAssocID="{FF7AA80C-4F11-4A0C-80C7-CB13CF29F853}" presName="desTx" presStyleLbl="alignAccFollowNode1" presStyleIdx="1" presStyleCnt="3">
        <dgm:presLayoutVars>
          <dgm:bulletEnabled val="1"/>
        </dgm:presLayoutVars>
      </dgm:prSet>
      <dgm:spPr/>
    </dgm:pt>
    <dgm:pt modelId="{944B516F-53A6-4AAF-9602-6511CA12EAF0}" type="pres">
      <dgm:prSet presAssocID="{192FC0D6-C843-4C7D-894D-257511ADC18B}" presName="space" presStyleCnt="0"/>
      <dgm:spPr/>
    </dgm:pt>
    <dgm:pt modelId="{8A5AD2F6-F3A0-4CD2-B15F-CFC94CC25D2B}" type="pres">
      <dgm:prSet presAssocID="{16B5D0D0-C47B-4703-B3D4-B489D525E1D1}" presName="composite" presStyleCnt="0"/>
      <dgm:spPr/>
    </dgm:pt>
    <dgm:pt modelId="{1983FEC3-441C-405E-A00C-3D6BCF670E6A}" type="pres">
      <dgm:prSet presAssocID="{16B5D0D0-C47B-4703-B3D4-B489D525E1D1}" presName="parTx" presStyleLbl="alignNode1" presStyleIdx="2" presStyleCnt="3">
        <dgm:presLayoutVars>
          <dgm:chMax val="0"/>
          <dgm:chPref val="0"/>
          <dgm:bulletEnabled val="1"/>
        </dgm:presLayoutVars>
      </dgm:prSet>
      <dgm:spPr/>
    </dgm:pt>
    <dgm:pt modelId="{392E7BDE-3C2E-4BDE-BEA9-28BDCD5E91FA}" type="pres">
      <dgm:prSet presAssocID="{16B5D0D0-C47B-4703-B3D4-B489D525E1D1}" presName="desTx" presStyleLbl="alignAccFollowNode1" presStyleIdx="2" presStyleCnt="3">
        <dgm:presLayoutVars>
          <dgm:bulletEnabled val="1"/>
        </dgm:presLayoutVars>
      </dgm:prSet>
      <dgm:spPr/>
    </dgm:pt>
  </dgm:ptLst>
  <dgm:cxnLst>
    <dgm:cxn modelId="{6E2ED31D-CAD1-4B4B-A8CE-452B83D71FDC}" type="presOf" srcId="{6B68F556-9ADD-42D1-99ED-5617E9361D29}" destId="{00DED3CE-B784-4E51-884B-4CFFC08BB54B}" srcOrd="0" destOrd="2" presId="urn:microsoft.com/office/officeart/2005/8/layout/hList1"/>
    <dgm:cxn modelId="{710DC71F-3343-4BDF-A169-8FED54C84AA6}" srcId="{5560192A-AC30-4905-985D-5B7E6B617AD9}" destId="{16B5D0D0-C47B-4703-B3D4-B489D525E1D1}" srcOrd="2" destOrd="0" parTransId="{E06FAB55-05E0-44C2-BA50-54BD05844C29}" sibTransId="{03444E19-2485-4251-87B8-86736744B72B}"/>
    <dgm:cxn modelId="{0C58CB20-4CB0-4BD2-850D-156D64E40525}" type="presOf" srcId="{08AB532F-14AB-4F88-862C-6E6A252D6E15}" destId="{00DED3CE-B784-4E51-884B-4CFFC08BB54B}" srcOrd="0" destOrd="3" presId="urn:microsoft.com/office/officeart/2005/8/layout/hList1"/>
    <dgm:cxn modelId="{56B1F922-DCF1-4A29-B39B-C0313851BCDE}" type="presOf" srcId="{0C433597-5052-4DE7-BBB4-725FBAF1190C}" destId="{00DED3CE-B784-4E51-884B-4CFFC08BB54B}" srcOrd="0" destOrd="0" presId="urn:microsoft.com/office/officeart/2005/8/layout/hList1"/>
    <dgm:cxn modelId="{A23A1127-6DD3-4CE2-A7FD-A345251F0E82}" type="presOf" srcId="{5560192A-AC30-4905-985D-5B7E6B617AD9}" destId="{8CDC7ECB-72A8-437D-977A-1C5D7D39684A}" srcOrd="0" destOrd="0" presId="urn:microsoft.com/office/officeart/2005/8/layout/hList1"/>
    <dgm:cxn modelId="{F99FDF27-E785-4523-8E1D-03CA6FF51F7D}" srcId="{7592696A-3FDE-4B4A-A130-199DE5F49EC3}" destId="{F1A00751-EB85-4BF3-88CC-F21A0893A3A8}" srcOrd="4" destOrd="0" parTransId="{850A2576-4FE9-4FD5-B6A3-FC32B2FC9B36}" sibTransId="{B8184BE0-53CC-44D4-A276-8033A8934393}"/>
    <dgm:cxn modelId="{AFF18944-C9A5-4455-80F8-3C5B47D6DCCC}" srcId="{7592696A-3FDE-4B4A-A130-199DE5F49EC3}" destId="{08AB532F-14AB-4F88-862C-6E6A252D6E15}" srcOrd="3" destOrd="0" parTransId="{182A0790-5186-4126-9DC8-7113F1C8C8EA}" sibTransId="{55CEFE95-79E0-4358-B184-9531798DC8D2}"/>
    <dgm:cxn modelId="{2FC6D664-D898-416C-B332-9D7260D74681}" type="presOf" srcId="{EB283B10-7C21-4AC1-8ED6-00F652FEB4C9}" destId="{1CB875A0-BAE3-47E1-A67B-47601D6B419A}" srcOrd="0" destOrd="0" presId="urn:microsoft.com/office/officeart/2005/8/layout/hList1"/>
    <dgm:cxn modelId="{928FEF45-A16B-42B6-AED3-0BB3E4AEB6E7}" srcId="{7592696A-3FDE-4B4A-A130-199DE5F49EC3}" destId="{0C433597-5052-4DE7-BBB4-725FBAF1190C}" srcOrd="0" destOrd="0" parTransId="{E2BC4401-64EB-4AA1-AFC7-19A97381F418}" sibTransId="{81165195-64A6-4CA1-B5BE-E5E125D0BFEA}"/>
    <dgm:cxn modelId="{67FE8B68-C5A7-4C32-BD55-5BC042F0B682}" srcId="{7592696A-3FDE-4B4A-A130-199DE5F49EC3}" destId="{4DC70E30-C52E-4DE0-9490-9A6EF4588062}" srcOrd="5" destOrd="0" parTransId="{BA811654-19DC-44E1-946C-5E81BB6C36DA}" sibTransId="{017DCE5A-E074-4857-A84E-A254DCE91F3D}"/>
    <dgm:cxn modelId="{CF0D1C49-4D97-4DE7-9D14-3694FA6AE554}" srcId="{5560192A-AC30-4905-985D-5B7E6B617AD9}" destId="{FF7AA80C-4F11-4A0C-80C7-CB13CF29F853}" srcOrd="1" destOrd="0" parTransId="{EE50DDA6-24EE-4801-B895-BC9EE49252BE}" sibTransId="{192FC0D6-C843-4C7D-894D-257511ADC18B}"/>
    <dgm:cxn modelId="{6795396B-1879-4FE9-8565-C20BE198D3E8}" srcId="{7592696A-3FDE-4B4A-A130-199DE5F49EC3}" destId="{6B68F556-9ADD-42D1-99ED-5617E9361D29}" srcOrd="2" destOrd="0" parTransId="{D1524313-2C5F-4989-9F91-B60E18803643}" sibTransId="{26B84C26-4349-4584-8340-C8E4A34CFDA7}"/>
    <dgm:cxn modelId="{29A78E6D-CA47-4C97-B0B6-FDDF64390582}" srcId="{FF7AA80C-4F11-4A0C-80C7-CB13CF29F853}" destId="{8851B0BB-814A-4BEB-9D04-D5000E6739F3}" srcOrd="2" destOrd="0" parTransId="{8B7D32C2-6BC0-4CCD-867C-9CAB9E84E02C}" sibTransId="{71A9A33A-782E-4D47-8937-4781EE3E7A5E}"/>
    <dgm:cxn modelId="{2A927E76-9C80-4CF7-BA83-5098D1AE875F}" type="presOf" srcId="{E12A9DFC-52E1-46A4-95C5-F6623ED50A8E}" destId="{1CB875A0-BAE3-47E1-A67B-47601D6B419A}" srcOrd="0" destOrd="1" presId="urn:microsoft.com/office/officeart/2005/8/layout/hList1"/>
    <dgm:cxn modelId="{3F993F80-3261-4091-9381-F8AF6015B0CE}" srcId="{7592696A-3FDE-4B4A-A130-199DE5F49EC3}" destId="{D274FEB9-44F0-4D86-8229-61D25E162D59}" srcOrd="1" destOrd="0" parTransId="{04FC46FC-26FB-4CD3-91C4-04FC42866AA0}" sibTransId="{FBEE867B-B602-434D-A354-C629107567BA}"/>
    <dgm:cxn modelId="{66679A8A-F88B-4435-8049-B76EF057C291}" srcId="{16B5D0D0-C47B-4703-B3D4-B489D525E1D1}" destId="{FA678759-6879-4180-8042-E30E967B7262}" srcOrd="0" destOrd="0" parTransId="{AFE38551-A39F-43C6-8181-8A574A83A990}" sibTransId="{1CD65BFA-155A-4183-9399-D670B48EDF27}"/>
    <dgm:cxn modelId="{6780F197-8200-4154-9211-82F9CB38943F}" type="presOf" srcId="{4DC70E30-C52E-4DE0-9490-9A6EF4588062}" destId="{00DED3CE-B784-4E51-884B-4CFFC08BB54B}" srcOrd="0" destOrd="5" presId="urn:microsoft.com/office/officeart/2005/8/layout/hList1"/>
    <dgm:cxn modelId="{F063F198-3D05-49E4-B5F2-3519D0745AE6}" type="presOf" srcId="{16B5D0D0-C47B-4703-B3D4-B489D525E1D1}" destId="{1983FEC3-441C-405E-A00C-3D6BCF670E6A}" srcOrd="0" destOrd="0" presId="urn:microsoft.com/office/officeart/2005/8/layout/hList1"/>
    <dgm:cxn modelId="{D67E959E-7F33-479F-A65C-8FFDE9C7AC53}" srcId="{7592696A-3FDE-4B4A-A130-199DE5F49EC3}" destId="{2238DE2B-8EEB-410A-B393-B85DCFA1FE72}" srcOrd="6" destOrd="0" parTransId="{29B1A571-7AF9-4669-BDDE-E616A4081D57}" sibTransId="{FFC929D8-B7DD-469D-ABA8-0913C278E283}"/>
    <dgm:cxn modelId="{6981BDB2-FFDA-488B-B50C-D4FA3BBBD5FD}" srcId="{FF7AA80C-4F11-4A0C-80C7-CB13CF29F853}" destId="{EB283B10-7C21-4AC1-8ED6-00F652FEB4C9}" srcOrd="0" destOrd="0" parTransId="{A0677DBA-5C1E-47EE-91BE-3E114CD2D9BE}" sibTransId="{D03E92AF-ED67-4FFB-BADD-BEF845764F8F}"/>
    <dgm:cxn modelId="{F25D4AB7-271D-445E-956F-05FF82368278}" type="presOf" srcId="{D274FEB9-44F0-4D86-8229-61D25E162D59}" destId="{00DED3CE-B784-4E51-884B-4CFFC08BB54B}" srcOrd="0" destOrd="1" presId="urn:microsoft.com/office/officeart/2005/8/layout/hList1"/>
    <dgm:cxn modelId="{A26F98B7-FEA2-4AFD-A902-6A883BD9E3CE}" type="presOf" srcId="{FF7AA80C-4F11-4A0C-80C7-CB13CF29F853}" destId="{44433E32-759C-4DA7-B1BB-09EFF870AD0B}" srcOrd="0" destOrd="0" presId="urn:microsoft.com/office/officeart/2005/8/layout/hList1"/>
    <dgm:cxn modelId="{42D6B8CC-8792-43DF-B600-83629057A098}" type="presOf" srcId="{7592696A-3FDE-4B4A-A130-199DE5F49EC3}" destId="{C2EECF0A-1758-4E6A-AE42-4FB4BA17EBD0}" srcOrd="0" destOrd="0" presId="urn:microsoft.com/office/officeart/2005/8/layout/hList1"/>
    <dgm:cxn modelId="{F15F92CF-9B53-47BA-AB42-417114A0EC53}" type="presOf" srcId="{2238DE2B-8EEB-410A-B393-B85DCFA1FE72}" destId="{00DED3CE-B784-4E51-884B-4CFFC08BB54B}" srcOrd="0" destOrd="6" presId="urn:microsoft.com/office/officeart/2005/8/layout/hList1"/>
    <dgm:cxn modelId="{CBA074DA-4A39-4A2E-8B0D-2103AE6AB177}" type="presOf" srcId="{F1A00751-EB85-4BF3-88CC-F21A0893A3A8}" destId="{00DED3CE-B784-4E51-884B-4CFFC08BB54B}" srcOrd="0" destOrd="4" presId="urn:microsoft.com/office/officeart/2005/8/layout/hList1"/>
    <dgm:cxn modelId="{445519DC-C318-4334-ADFD-F371D5531462}" type="presOf" srcId="{FA678759-6879-4180-8042-E30E967B7262}" destId="{392E7BDE-3C2E-4BDE-BEA9-28BDCD5E91FA}" srcOrd="0" destOrd="0" presId="urn:microsoft.com/office/officeart/2005/8/layout/hList1"/>
    <dgm:cxn modelId="{7C1D24E6-F996-4EAE-9C44-FDF82CD33C2C}" srcId="{5560192A-AC30-4905-985D-5B7E6B617AD9}" destId="{7592696A-3FDE-4B4A-A130-199DE5F49EC3}" srcOrd="0" destOrd="0" parTransId="{24DD2290-BF70-4DB0-B969-43C403497780}" sibTransId="{AADA8740-6DF0-44F1-91F3-659B7D08AC57}"/>
    <dgm:cxn modelId="{DEC6EBF2-0D0A-44F5-9338-A74CE8CBBAAA}" type="presOf" srcId="{8851B0BB-814A-4BEB-9D04-D5000E6739F3}" destId="{1CB875A0-BAE3-47E1-A67B-47601D6B419A}" srcOrd="0" destOrd="2" presId="urn:microsoft.com/office/officeart/2005/8/layout/hList1"/>
    <dgm:cxn modelId="{62D3A0FF-0658-4D20-AB12-3282E206EF32}" srcId="{FF7AA80C-4F11-4A0C-80C7-CB13CF29F853}" destId="{E12A9DFC-52E1-46A4-95C5-F6623ED50A8E}" srcOrd="1" destOrd="0" parTransId="{FED7E0B5-1519-438C-99A4-F8E3FF0CE984}" sibTransId="{574ECA2D-DDCA-46C4-83FA-8FAA7DB2EEA1}"/>
    <dgm:cxn modelId="{D1DB4729-AA50-422B-9C01-D3DA14955D60}" type="presParOf" srcId="{8CDC7ECB-72A8-437D-977A-1C5D7D39684A}" destId="{7437F8EA-F586-4A45-AC56-9910F10E56F0}" srcOrd="0" destOrd="0" presId="urn:microsoft.com/office/officeart/2005/8/layout/hList1"/>
    <dgm:cxn modelId="{FA5C6D89-3B6D-45D2-B29A-43AAD0D799CD}" type="presParOf" srcId="{7437F8EA-F586-4A45-AC56-9910F10E56F0}" destId="{C2EECF0A-1758-4E6A-AE42-4FB4BA17EBD0}" srcOrd="0" destOrd="0" presId="urn:microsoft.com/office/officeart/2005/8/layout/hList1"/>
    <dgm:cxn modelId="{48EEC46D-5472-4860-B2E3-80989A649CFA}" type="presParOf" srcId="{7437F8EA-F586-4A45-AC56-9910F10E56F0}" destId="{00DED3CE-B784-4E51-884B-4CFFC08BB54B}" srcOrd="1" destOrd="0" presId="urn:microsoft.com/office/officeart/2005/8/layout/hList1"/>
    <dgm:cxn modelId="{4DC4D391-26F8-4115-9C3D-1C592A998336}" type="presParOf" srcId="{8CDC7ECB-72A8-437D-977A-1C5D7D39684A}" destId="{051796E0-E732-4BC7-8F32-2B494748F682}" srcOrd="1" destOrd="0" presId="urn:microsoft.com/office/officeart/2005/8/layout/hList1"/>
    <dgm:cxn modelId="{9240A497-D00C-42C0-9FAC-91951C027383}" type="presParOf" srcId="{8CDC7ECB-72A8-437D-977A-1C5D7D39684A}" destId="{CDEF6CAC-DA7B-43FE-97B8-FEAF80532150}" srcOrd="2" destOrd="0" presId="urn:microsoft.com/office/officeart/2005/8/layout/hList1"/>
    <dgm:cxn modelId="{4CF605F1-C1A0-4B55-9E35-FBEFAD867195}" type="presParOf" srcId="{CDEF6CAC-DA7B-43FE-97B8-FEAF80532150}" destId="{44433E32-759C-4DA7-B1BB-09EFF870AD0B}" srcOrd="0" destOrd="0" presId="urn:microsoft.com/office/officeart/2005/8/layout/hList1"/>
    <dgm:cxn modelId="{522DD840-53F3-40AA-A82C-B8A10AD413FE}" type="presParOf" srcId="{CDEF6CAC-DA7B-43FE-97B8-FEAF80532150}" destId="{1CB875A0-BAE3-47E1-A67B-47601D6B419A}" srcOrd="1" destOrd="0" presId="urn:microsoft.com/office/officeart/2005/8/layout/hList1"/>
    <dgm:cxn modelId="{60BBD45B-3004-41E4-B601-A34B90E2421C}" type="presParOf" srcId="{8CDC7ECB-72A8-437D-977A-1C5D7D39684A}" destId="{944B516F-53A6-4AAF-9602-6511CA12EAF0}" srcOrd="3" destOrd="0" presId="urn:microsoft.com/office/officeart/2005/8/layout/hList1"/>
    <dgm:cxn modelId="{E34303CA-04B5-404F-A63B-7C3CF47DD9EA}" type="presParOf" srcId="{8CDC7ECB-72A8-437D-977A-1C5D7D39684A}" destId="{8A5AD2F6-F3A0-4CD2-B15F-CFC94CC25D2B}" srcOrd="4" destOrd="0" presId="urn:microsoft.com/office/officeart/2005/8/layout/hList1"/>
    <dgm:cxn modelId="{E0A2094D-C828-4458-85AA-E5C0D513A77F}" type="presParOf" srcId="{8A5AD2F6-F3A0-4CD2-B15F-CFC94CC25D2B}" destId="{1983FEC3-441C-405E-A00C-3D6BCF670E6A}" srcOrd="0" destOrd="0" presId="urn:microsoft.com/office/officeart/2005/8/layout/hList1"/>
    <dgm:cxn modelId="{188C1512-ADC9-418F-ABB6-E60EAF72436B}" type="presParOf" srcId="{8A5AD2F6-F3A0-4CD2-B15F-CFC94CC25D2B}" destId="{392E7BDE-3C2E-4BDE-BEA9-28BDCD5E91FA}" srcOrd="1" destOrd="0" presId="urn:microsoft.com/office/officeart/2005/8/layout/hList1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2EECF0A-1758-4E6A-AE42-4FB4BA17EBD0}">
      <dsp:nvSpPr>
        <dsp:cNvPr id="0" name=""/>
        <dsp:cNvSpPr/>
      </dsp:nvSpPr>
      <dsp:spPr>
        <a:xfrm>
          <a:off x="1714" y="405985"/>
          <a:ext cx="1671637" cy="2880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Raw data (7 csv files)</a:t>
          </a:r>
        </a:p>
      </dsp:txBody>
      <dsp:txXfrm>
        <a:off x="1714" y="405985"/>
        <a:ext cx="1671637" cy="288000"/>
      </dsp:txXfrm>
    </dsp:sp>
    <dsp:sp modelId="{00DED3CE-B784-4E51-884B-4CFFC08BB54B}">
      <dsp:nvSpPr>
        <dsp:cNvPr id="0" name=""/>
        <dsp:cNvSpPr/>
      </dsp:nvSpPr>
      <dsp:spPr>
        <a:xfrm>
          <a:off x="1714" y="693985"/>
          <a:ext cx="1671637" cy="120779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udentInfo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udentRegistra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Cours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VL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udentVL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Assessment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udentsAssessment</a:t>
          </a:r>
        </a:p>
      </dsp:txBody>
      <dsp:txXfrm>
        <a:off x="1714" y="693985"/>
        <a:ext cx="1671637" cy="1207799"/>
      </dsp:txXfrm>
    </dsp:sp>
    <dsp:sp modelId="{44433E32-759C-4DA7-B1BB-09EFF870AD0B}">
      <dsp:nvSpPr>
        <dsp:cNvPr id="0" name=""/>
        <dsp:cNvSpPr/>
      </dsp:nvSpPr>
      <dsp:spPr>
        <a:xfrm>
          <a:off x="1907381" y="405985"/>
          <a:ext cx="1671637" cy="2880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remilinaly Merging</a:t>
          </a:r>
        </a:p>
      </dsp:txBody>
      <dsp:txXfrm>
        <a:off x="1907381" y="405985"/>
        <a:ext cx="1671637" cy="288000"/>
      </dsp:txXfrm>
    </dsp:sp>
    <dsp:sp modelId="{1CB875A0-BAE3-47E1-A67B-47601D6B419A}">
      <dsp:nvSpPr>
        <dsp:cNvPr id="0" name=""/>
        <dsp:cNvSpPr/>
      </dsp:nvSpPr>
      <dsp:spPr>
        <a:xfrm>
          <a:off x="1907381" y="693985"/>
          <a:ext cx="1671637" cy="120779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udentAssessment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udentCourseRegistra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udentVLE</a:t>
          </a:r>
        </a:p>
      </dsp:txBody>
      <dsp:txXfrm>
        <a:off x="1907381" y="693985"/>
        <a:ext cx="1671637" cy="1207799"/>
      </dsp:txXfrm>
    </dsp:sp>
    <dsp:sp modelId="{1983FEC3-441C-405E-A00C-3D6BCF670E6A}">
      <dsp:nvSpPr>
        <dsp:cNvPr id="0" name=""/>
        <dsp:cNvSpPr/>
      </dsp:nvSpPr>
      <dsp:spPr>
        <a:xfrm>
          <a:off x="3813048" y="405985"/>
          <a:ext cx="1671637" cy="2880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1120" tIns="40640" rIns="71120" bIns="4064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normalization</a:t>
          </a:r>
        </a:p>
      </dsp:txBody>
      <dsp:txXfrm>
        <a:off x="3813048" y="405985"/>
        <a:ext cx="1671637" cy="288000"/>
      </dsp:txXfrm>
    </dsp:sp>
    <dsp:sp modelId="{392E7BDE-3C2E-4BDE-BEA9-28BDCD5E91FA}">
      <dsp:nvSpPr>
        <dsp:cNvPr id="0" name=""/>
        <dsp:cNvSpPr/>
      </dsp:nvSpPr>
      <dsp:spPr>
        <a:xfrm>
          <a:off x="3813048" y="693985"/>
          <a:ext cx="1671637" cy="1207799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340" tIns="53340" rIns="71120" bIns="8001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AnalysisFeatures</a:t>
          </a:r>
        </a:p>
      </dsp:txBody>
      <dsp:txXfrm>
        <a:off x="3813048" y="693985"/>
        <a:ext cx="1671637" cy="120779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1">
  <dgm:title val=""/>
  <dgm:desc val=""/>
  <dgm:catLst>
    <dgm:cat type="list" pri="5000"/>
    <dgm:cat type="convert" pri="5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composite" refType="h"/>
      <dgm:constr type="w" for="ch" forName="composite" refType="w"/>
      <dgm:constr type="w" for="des" forName="parTx"/>
      <dgm:constr type="h" for="des" forName="parTx" op="equ"/>
      <dgm:constr type="w" for="des" forName="desTx"/>
      <dgm:constr type="h" for="des" forName="desTx" op="equ"/>
      <dgm:constr type="primFontSz" for="des" forName="parTx" val="65"/>
      <dgm:constr type="secFontSz" for="des" forName="desTx" refType="primFontSz" refFor="des" refForName="parTx" op="equ"/>
      <dgm:constr type="h" for="des" forName="parTx" refType="primFontSz" refFor="des" refForName="parTx" fact="0.8"/>
      <dgm:constr type="h" for="des" forName="desTx" refType="primFontSz" refFor="des" refForName="parTx" fact="1.22"/>
      <dgm:constr type="w" for="ch" forName="space" refType="w" refFor="ch" refForName="composite" op="equ" fact="0.14"/>
    </dgm:constrLst>
    <dgm:ruleLst>
      <dgm:rule type="w" for="ch" forName="composite" val="0" fact="NaN" max="NaN"/>
      <dgm:rule type="primFontSz" for="des" forName="parTx" val="5" fact="NaN" max="NaN"/>
    </dgm:ruleLst>
    <dgm:forEach name="Name4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onstrLst>
          <dgm:constr type="l" for="ch" forName="parTx"/>
          <dgm:constr type="w" for="ch" forName="parTx" refType="w"/>
          <dgm:constr type="t" for="ch" forName="parTx"/>
          <dgm:constr type="l" for="ch" forName="desTx"/>
          <dgm:constr type="w" for="ch" forName="desTx" refType="w" refFor="ch" refForName="parTx"/>
          <dgm:constr type="t" for="ch" forName="desTx" refType="h" refFor="ch" refForName="parTx"/>
        </dgm:constrLst>
        <dgm:ruleLst>
          <dgm:rule type="h" val="INF" fact="NaN" max="NaN"/>
        </dgm:ruleLst>
        <dgm:layoutNode name="parTx" styleLbl="alignNode1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self" ptType="node"/>
          <dgm:constrLst>
            <dgm:constr type="h" refType="w" op="lte" fact="0.4"/>
            <dgm:constr type="h"/>
            <dgm:constr type="tMarg" refType="primFontSz" fact="0.32"/>
            <dgm:constr type="bMarg" refType="primFontSz" fact="0.32"/>
          </dgm:constrLst>
          <dgm:ruleLst>
            <dgm:rule type="h" val="INF" fact="NaN" max="NaN"/>
          </dgm:ruleLst>
        </dgm:layoutNode>
        <dgm:layoutNode name="desTx" styleLbl="alignAccFollow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>
            <dgm:adjLst/>
          </dgm:shape>
          <dgm:presOf axis="des" ptType="node"/>
          <dgm:constrLst>
            <dgm:constr type="secFontSz" val="65"/>
            <dgm:constr type="primFontSz" refType="secFontSz"/>
            <dgm:constr type="h"/>
            <dgm:constr type="lMarg" refType="primFontSz" fact="0.42"/>
            <dgm:constr type="tMarg" refType="primFontSz" fact="0.42"/>
            <dgm:constr type="bMarg" refType="primFontSz" fact="0.63"/>
          </dgm:constrLst>
          <dgm:ruleLst>
            <dgm:rule type="h" val="INF" fact="NaN" max="NaN"/>
          </dgm:ruleLst>
        </dgm:layoutNode>
      </dgm:layoutNode>
      <dgm:forEach name="Name5" axis="followSib" ptType="sibTrans" cnt="1">
        <dgm:layoutNode name="space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11</Pages>
  <Words>2964</Words>
  <Characters>16895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nna Phetkhomkrit</cp:lastModifiedBy>
  <cp:revision>11</cp:revision>
  <dcterms:created xsi:type="dcterms:W3CDTF">2019-12-14T01:33:00Z</dcterms:created>
  <dcterms:modified xsi:type="dcterms:W3CDTF">2019-12-15T13:35:00Z</dcterms:modified>
</cp:coreProperties>
</file>